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A4E312" w14:textId="77777777" w:rsidR="007B7AA1" w:rsidRPr="00FA45EE" w:rsidRDefault="007B7AA1" w:rsidP="00FA45EE">
      <w:pPr>
        <w:suppressAutoHyphens/>
        <w:spacing w:line="240" w:lineRule="auto"/>
        <w:contextualSpacing/>
        <w:rPr>
          <w:rFonts w:ascii="Calibri" w:hAnsi="Calibri" w:cs="Calibri"/>
        </w:rPr>
      </w:pPr>
    </w:p>
    <w:p w14:paraId="1DA7F9B7" w14:textId="77777777" w:rsidR="007B7AA1" w:rsidRPr="00FA45EE" w:rsidRDefault="007B7AA1" w:rsidP="00FA45EE">
      <w:pPr>
        <w:suppressAutoHyphens/>
        <w:spacing w:line="240" w:lineRule="auto"/>
        <w:contextualSpacing/>
        <w:rPr>
          <w:rFonts w:ascii="Calibri" w:hAnsi="Calibri" w:cs="Calibri"/>
        </w:rPr>
      </w:pPr>
    </w:p>
    <w:p w14:paraId="5023A298" w14:textId="77777777" w:rsidR="007B7AA1" w:rsidRPr="00FA45EE" w:rsidRDefault="007B7AA1" w:rsidP="00FA45EE">
      <w:pPr>
        <w:suppressAutoHyphens/>
        <w:spacing w:line="240" w:lineRule="auto"/>
        <w:contextualSpacing/>
        <w:rPr>
          <w:rFonts w:ascii="Calibri" w:hAnsi="Calibri" w:cs="Calibri"/>
        </w:rPr>
      </w:pPr>
    </w:p>
    <w:p w14:paraId="02217524" w14:textId="77777777" w:rsidR="007B7AA1" w:rsidRPr="00FA45EE" w:rsidRDefault="007B7AA1" w:rsidP="00FA45EE">
      <w:pPr>
        <w:suppressAutoHyphens/>
        <w:spacing w:line="240" w:lineRule="auto"/>
        <w:contextualSpacing/>
        <w:rPr>
          <w:rFonts w:ascii="Calibri" w:hAnsi="Calibri" w:cs="Calibri"/>
        </w:rPr>
      </w:pPr>
    </w:p>
    <w:p w14:paraId="5897AA56" w14:textId="77777777" w:rsidR="007B7AA1" w:rsidRPr="00FA45EE" w:rsidRDefault="007B7AA1" w:rsidP="00FA45EE">
      <w:pPr>
        <w:suppressAutoHyphens/>
        <w:spacing w:line="240" w:lineRule="auto"/>
        <w:contextualSpacing/>
        <w:rPr>
          <w:rFonts w:ascii="Calibri" w:hAnsi="Calibri" w:cs="Calibri"/>
        </w:rPr>
      </w:pPr>
    </w:p>
    <w:p w14:paraId="4D6E914A" w14:textId="77777777" w:rsidR="007B7AA1" w:rsidRPr="00FA45EE" w:rsidRDefault="007B7AA1" w:rsidP="00FA45EE">
      <w:pPr>
        <w:suppressAutoHyphens/>
        <w:spacing w:line="240" w:lineRule="auto"/>
        <w:contextualSpacing/>
        <w:rPr>
          <w:rFonts w:ascii="Calibri" w:hAnsi="Calibri" w:cs="Calibri"/>
        </w:rPr>
      </w:pPr>
    </w:p>
    <w:p w14:paraId="25C8B1E1" w14:textId="77777777" w:rsidR="007B7AA1" w:rsidRPr="00FA45EE" w:rsidRDefault="007B7AA1" w:rsidP="00FA45EE">
      <w:pPr>
        <w:suppressAutoHyphens/>
        <w:spacing w:line="240" w:lineRule="auto"/>
        <w:contextualSpacing/>
        <w:rPr>
          <w:rFonts w:ascii="Calibri" w:hAnsi="Calibri" w:cs="Calibri"/>
        </w:rPr>
      </w:pPr>
    </w:p>
    <w:p w14:paraId="1F5CD118" w14:textId="77777777" w:rsidR="007B7AA1" w:rsidRPr="00FA45EE" w:rsidRDefault="007B7AA1" w:rsidP="00FA45EE">
      <w:pPr>
        <w:suppressAutoHyphens/>
        <w:spacing w:line="240" w:lineRule="auto"/>
        <w:contextualSpacing/>
        <w:rPr>
          <w:rFonts w:ascii="Calibri" w:hAnsi="Calibri" w:cs="Calibri"/>
        </w:rPr>
      </w:pPr>
    </w:p>
    <w:p w14:paraId="46CE3CB7" w14:textId="77777777" w:rsidR="007B7AA1" w:rsidRPr="00FA45EE" w:rsidRDefault="007B7AA1" w:rsidP="00FA45EE">
      <w:pPr>
        <w:suppressAutoHyphens/>
        <w:spacing w:line="240" w:lineRule="auto"/>
        <w:contextualSpacing/>
        <w:rPr>
          <w:rFonts w:ascii="Calibri" w:hAnsi="Calibri" w:cs="Calibri"/>
        </w:rPr>
      </w:pPr>
    </w:p>
    <w:p w14:paraId="70FC1EC1" w14:textId="58E62A71" w:rsidR="007B7AA1" w:rsidRDefault="00972DCF" w:rsidP="00BB16D5">
      <w:pPr>
        <w:pStyle w:val="Heading1"/>
        <w:spacing w:line="480" w:lineRule="auto"/>
      </w:pPr>
      <w:r>
        <w:t xml:space="preserve">Module </w:t>
      </w:r>
      <w:r w:rsidR="00F013C9">
        <w:t>Seven</w:t>
      </w:r>
      <w:r w:rsidR="00F476EF">
        <w:t xml:space="preserve"> -</w:t>
      </w:r>
    </w:p>
    <w:p w14:paraId="53B126F4" w14:textId="3D1E4FB4" w:rsidR="00F476EF" w:rsidRPr="00F476EF" w:rsidRDefault="00EA6716" w:rsidP="00F476EF">
      <w:pPr>
        <w:jc w:val="center"/>
        <w:rPr>
          <w:rFonts w:ascii="Calibri" w:hAnsi="Calibri" w:cs="Calibri"/>
          <w:b/>
          <w:bCs/>
          <w:sz w:val="24"/>
          <w:szCs w:val="24"/>
        </w:rPr>
      </w:pPr>
      <w:r>
        <w:rPr>
          <w:rFonts w:ascii="Calibri" w:hAnsi="Calibri" w:cs="Calibri"/>
          <w:b/>
          <w:bCs/>
          <w:sz w:val="24"/>
          <w:szCs w:val="24"/>
        </w:rPr>
        <w:t xml:space="preserve">Project </w:t>
      </w:r>
      <w:r w:rsidR="00F013C9">
        <w:rPr>
          <w:rFonts w:ascii="Calibri" w:hAnsi="Calibri" w:cs="Calibri"/>
          <w:b/>
          <w:bCs/>
          <w:sz w:val="24"/>
          <w:szCs w:val="24"/>
        </w:rPr>
        <w:t>– 3D Scene</w:t>
      </w:r>
    </w:p>
    <w:p w14:paraId="1334CFFF" w14:textId="77777777" w:rsidR="00FA45EE" w:rsidRPr="00FA45EE" w:rsidRDefault="00FA45EE" w:rsidP="00BB16D5">
      <w:pPr>
        <w:suppressAutoHyphens/>
        <w:spacing w:line="480" w:lineRule="auto"/>
        <w:contextualSpacing/>
        <w:jc w:val="center"/>
        <w:rPr>
          <w:rFonts w:ascii="Calibri" w:hAnsi="Calibri" w:cs="Calibri"/>
        </w:rPr>
      </w:pPr>
    </w:p>
    <w:p w14:paraId="1B345438" w14:textId="71C4EC5C" w:rsidR="00BB16D5" w:rsidRDefault="00770325" w:rsidP="00BB16D5">
      <w:pPr>
        <w:suppressAutoHyphens/>
        <w:spacing w:line="480" w:lineRule="auto"/>
        <w:contextualSpacing/>
        <w:jc w:val="center"/>
        <w:rPr>
          <w:rFonts w:ascii="Calibri" w:hAnsi="Calibri" w:cs="Calibri"/>
        </w:rPr>
      </w:pPr>
      <w:r>
        <w:rPr>
          <w:rFonts w:ascii="Calibri" w:hAnsi="Calibri" w:cs="Calibri"/>
        </w:rPr>
        <w:t>Jose Talamantes</w:t>
      </w:r>
    </w:p>
    <w:p w14:paraId="2AAC6F13" w14:textId="12A35E7A" w:rsidR="00BB16D5" w:rsidRDefault="00BB16D5" w:rsidP="00BB16D5">
      <w:pPr>
        <w:suppressAutoHyphens/>
        <w:spacing w:line="480" w:lineRule="auto"/>
        <w:contextualSpacing/>
        <w:jc w:val="center"/>
        <w:rPr>
          <w:rFonts w:ascii="Calibri" w:hAnsi="Calibri" w:cs="Calibri"/>
        </w:rPr>
      </w:pPr>
      <w:r>
        <w:rPr>
          <w:rFonts w:ascii="Calibri" w:hAnsi="Calibri" w:cs="Calibri"/>
        </w:rPr>
        <w:t>S</w:t>
      </w:r>
      <w:r w:rsidRPr="00FA45EE">
        <w:rPr>
          <w:rFonts w:ascii="Calibri" w:hAnsi="Calibri" w:cs="Calibri"/>
        </w:rPr>
        <w:t>outhern New Hampshire University</w:t>
      </w:r>
    </w:p>
    <w:p w14:paraId="206C2CAA" w14:textId="28BFD597" w:rsidR="00BB16D5" w:rsidRPr="00FA45EE" w:rsidRDefault="00E92D87" w:rsidP="00BB16D5">
      <w:pPr>
        <w:suppressAutoHyphens/>
        <w:spacing w:line="480" w:lineRule="auto"/>
        <w:contextualSpacing/>
        <w:jc w:val="center"/>
        <w:rPr>
          <w:rFonts w:ascii="Calibri" w:hAnsi="Calibri" w:cs="Calibri"/>
        </w:rPr>
      </w:pPr>
      <w:r>
        <w:rPr>
          <w:rFonts w:ascii="Calibri" w:hAnsi="Calibri" w:cs="Calibri"/>
        </w:rPr>
        <w:t>CS-</w:t>
      </w:r>
      <w:r w:rsidR="0000361F">
        <w:rPr>
          <w:rFonts w:ascii="Calibri" w:hAnsi="Calibri" w:cs="Calibri"/>
        </w:rPr>
        <w:t>330 Comp Graphics and Visualization</w:t>
      </w:r>
    </w:p>
    <w:p w14:paraId="3909E90C" w14:textId="2BE13D4E" w:rsidR="007B7AA1" w:rsidRDefault="00985629" w:rsidP="00BB16D5">
      <w:pPr>
        <w:suppressAutoHyphens/>
        <w:spacing w:line="480" w:lineRule="auto"/>
        <w:contextualSpacing/>
        <w:jc w:val="center"/>
        <w:rPr>
          <w:rFonts w:ascii="Calibri" w:hAnsi="Calibri" w:cs="Calibri"/>
        </w:rPr>
      </w:pPr>
      <w:r>
        <w:rPr>
          <w:rFonts w:ascii="Calibri" w:hAnsi="Calibri" w:cs="Calibri"/>
        </w:rPr>
        <w:t xml:space="preserve">Professor </w:t>
      </w:r>
      <w:r w:rsidR="0000361F">
        <w:rPr>
          <w:rFonts w:ascii="Calibri" w:hAnsi="Calibri" w:cs="Calibri"/>
        </w:rPr>
        <w:t>Kurt Diesch</w:t>
      </w:r>
    </w:p>
    <w:p w14:paraId="0C33E9E7" w14:textId="7755FEF6" w:rsidR="00BB16D5" w:rsidRPr="00FA45EE" w:rsidRDefault="00F013C9" w:rsidP="00BB16D5">
      <w:pPr>
        <w:suppressAutoHyphens/>
        <w:spacing w:line="480" w:lineRule="auto"/>
        <w:contextualSpacing/>
        <w:jc w:val="center"/>
        <w:rPr>
          <w:rFonts w:ascii="Calibri" w:hAnsi="Calibri" w:cs="Calibri"/>
        </w:rPr>
      </w:pPr>
      <w:r>
        <w:rPr>
          <w:rFonts w:ascii="Calibri" w:hAnsi="Calibri" w:cs="Calibri"/>
        </w:rPr>
        <w:t>October 17</w:t>
      </w:r>
      <w:r w:rsidR="00985629">
        <w:rPr>
          <w:rFonts w:ascii="Calibri" w:hAnsi="Calibri" w:cs="Calibri"/>
        </w:rPr>
        <w:t>, 202</w:t>
      </w:r>
      <w:r w:rsidR="00E92D87">
        <w:rPr>
          <w:rFonts w:ascii="Calibri" w:hAnsi="Calibri" w:cs="Calibri"/>
        </w:rPr>
        <w:t>1</w:t>
      </w:r>
    </w:p>
    <w:p w14:paraId="4C3E4521" w14:textId="77777777" w:rsidR="007B7AA1" w:rsidRPr="00FA45EE" w:rsidRDefault="007B7AA1" w:rsidP="00FA45EE">
      <w:pPr>
        <w:suppressAutoHyphens/>
        <w:spacing w:line="240" w:lineRule="auto"/>
        <w:contextualSpacing/>
        <w:jc w:val="center"/>
        <w:rPr>
          <w:rFonts w:ascii="Calibri" w:hAnsi="Calibri" w:cs="Calibri"/>
        </w:rPr>
      </w:pPr>
    </w:p>
    <w:p w14:paraId="73062CFD" w14:textId="77777777" w:rsidR="002E73A2" w:rsidRPr="002E73A2" w:rsidRDefault="00211FCE" w:rsidP="002E73A2">
      <w:pPr>
        <w:pStyle w:val="ListParagraph"/>
        <w:numPr>
          <w:ilvl w:val="0"/>
          <w:numId w:val="25"/>
        </w:numPr>
        <w:suppressAutoHyphens/>
        <w:spacing w:line="360" w:lineRule="auto"/>
        <w:rPr>
          <w:rFonts w:ascii="Times New Roman" w:hAnsi="Times New Roman" w:cs="Times New Roman"/>
          <w:sz w:val="24"/>
          <w:szCs w:val="24"/>
        </w:rPr>
      </w:pPr>
      <w:r w:rsidRPr="002E73A2">
        <w:rPr>
          <w:rFonts w:ascii="Calibri" w:hAnsi="Calibri" w:cs="Calibri"/>
        </w:rPr>
        <w:br w:type="page"/>
      </w:r>
    </w:p>
    <w:p w14:paraId="415CE0E8" w14:textId="52B056ED" w:rsidR="0074507C" w:rsidRDefault="00F013C9" w:rsidP="00F013C9">
      <w:pPr>
        <w:suppressAutoHyphens/>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In my 3D scene design, I decided to recreate the design on my table with a few simple objects placed on top of the table. I decided to choose objects that are simple and capable to be recreating in a 3D world.</w:t>
      </w:r>
      <w:r w:rsidR="003E376B">
        <w:rPr>
          <w:rFonts w:ascii="Times New Roman" w:hAnsi="Times New Roman" w:cs="Times New Roman"/>
          <w:sz w:val="24"/>
          <w:szCs w:val="24"/>
        </w:rPr>
        <w:t xml:space="preserve"> The main shape that I was able to use in my scene was the use of a rectangular prism and cube. Most of the designs were replicated to be able to form different shapes and designs. The box in the center of the table was the main object that was used to render the rest of the objects. The controller looking object was designed with the use of different shapes combined to form the bottom shape. The table that I render had the base tabletop that was scaled to be larger and expanded out. The legs for the table </w:t>
      </w:r>
      <w:r w:rsidR="0036199B">
        <w:rPr>
          <w:rFonts w:ascii="Times New Roman" w:hAnsi="Times New Roman" w:cs="Times New Roman"/>
          <w:sz w:val="24"/>
          <w:szCs w:val="24"/>
        </w:rPr>
        <w:t>were</w:t>
      </w:r>
      <w:r w:rsidR="003E376B">
        <w:rPr>
          <w:rFonts w:ascii="Times New Roman" w:hAnsi="Times New Roman" w:cs="Times New Roman"/>
          <w:sz w:val="24"/>
          <w:szCs w:val="24"/>
        </w:rPr>
        <w:t xml:space="preserve"> used from the table as well but changed the scaling and rotated to the specific ends of the table.</w:t>
      </w:r>
      <w:r w:rsidR="0036199B">
        <w:rPr>
          <w:rFonts w:ascii="Times New Roman" w:hAnsi="Times New Roman" w:cs="Times New Roman"/>
          <w:sz w:val="24"/>
          <w:szCs w:val="24"/>
        </w:rPr>
        <w:t xml:space="preserve"> I wanted to have a plane in my scene since it is an important factor to any 3D scene. Instead of having a simple plane flooring in my scene, I added the texture of it to seem and look like a carpet.</w:t>
      </w:r>
      <w:r>
        <w:rPr>
          <w:rFonts w:ascii="Times New Roman" w:hAnsi="Times New Roman" w:cs="Times New Roman"/>
          <w:sz w:val="24"/>
          <w:szCs w:val="24"/>
        </w:rPr>
        <w:t xml:space="preserve"> As much as I wanted to be able to recreate a complicated design, I did have a little trouble trying to do 3D shapes like larger cylinders. </w:t>
      </w:r>
      <w:r w:rsidR="003E376B">
        <w:rPr>
          <w:rFonts w:ascii="Times New Roman" w:hAnsi="Times New Roman" w:cs="Times New Roman"/>
          <w:sz w:val="24"/>
          <w:szCs w:val="24"/>
        </w:rPr>
        <w:t>Since most of the tutorials we had didn’t have much on rendering shapes and in the video tutorials showed with pre-coded cylinder header files. Even after this course, I want to keep practicing and learn how to add more to my 3D scene.</w:t>
      </w:r>
    </w:p>
    <w:p w14:paraId="5203AE12" w14:textId="15E3C3C1" w:rsidR="0036199B" w:rsidRDefault="0036199B" w:rsidP="00F013C9">
      <w:pPr>
        <w:suppressAutoHyphens/>
        <w:spacing w:line="480" w:lineRule="auto"/>
        <w:rPr>
          <w:rFonts w:ascii="Times New Roman" w:hAnsi="Times New Roman" w:cs="Times New Roman"/>
          <w:sz w:val="24"/>
          <w:szCs w:val="24"/>
        </w:rPr>
      </w:pPr>
      <w:r>
        <w:rPr>
          <w:rFonts w:ascii="Times New Roman" w:hAnsi="Times New Roman" w:cs="Times New Roman"/>
          <w:sz w:val="24"/>
          <w:szCs w:val="24"/>
        </w:rPr>
        <w:tab/>
        <w:t xml:space="preserve">Within my 3D scene, I was happy with how my camera was set with the easy-to-use controls. I used the basic WASD to have the user able to maneuver the flying camera. The movement speed is set for the default speed but can be easily changed if need to. </w:t>
      </w:r>
      <w:r w:rsidR="00E2501D">
        <w:rPr>
          <w:rFonts w:ascii="Times New Roman" w:hAnsi="Times New Roman" w:cs="Times New Roman"/>
          <w:sz w:val="24"/>
          <w:szCs w:val="24"/>
        </w:rPr>
        <w:t xml:space="preserve">Users can also use their mouse to move the camera and look around. </w:t>
      </w:r>
      <w:r w:rsidR="00E42E3E">
        <w:rPr>
          <w:rFonts w:ascii="Times New Roman" w:hAnsi="Times New Roman" w:cs="Times New Roman"/>
          <w:sz w:val="24"/>
          <w:szCs w:val="24"/>
        </w:rPr>
        <w:t xml:space="preserve">With the use of the scroll wheel, users can use a zoom in features that goes forward or backwards. </w:t>
      </w:r>
      <w:r w:rsidR="00E2501D">
        <w:rPr>
          <w:rFonts w:ascii="Times New Roman" w:hAnsi="Times New Roman" w:cs="Times New Roman"/>
          <w:sz w:val="24"/>
          <w:szCs w:val="24"/>
        </w:rPr>
        <w:t xml:space="preserve">A feature that I added was the use of the keys Q and E to move the camera upward or downward. This feature is useful to be able to move the camera up and down without moving the mouse to look towards the direction to maneuver. </w:t>
      </w:r>
      <w:r>
        <w:rPr>
          <w:rFonts w:ascii="Times New Roman" w:hAnsi="Times New Roman" w:cs="Times New Roman"/>
          <w:sz w:val="24"/>
          <w:szCs w:val="24"/>
        </w:rPr>
        <w:lastRenderedPageBreak/>
        <w:t>The camera was placed over the table and looking down onto the table.</w:t>
      </w:r>
      <w:r w:rsidR="00E2501D">
        <w:rPr>
          <w:rFonts w:ascii="Times New Roman" w:hAnsi="Times New Roman" w:cs="Times New Roman"/>
          <w:sz w:val="24"/>
          <w:szCs w:val="24"/>
        </w:rPr>
        <w:t xml:space="preserve"> Users would be able to move around and inspect all the objects that are rendered.</w:t>
      </w:r>
      <w:r w:rsidR="00E42E3E">
        <w:rPr>
          <w:rFonts w:ascii="Times New Roman" w:hAnsi="Times New Roman" w:cs="Times New Roman"/>
          <w:sz w:val="24"/>
          <w:szCs w:val="24"/>
        </w:rPr>
        <w:t xml:space="preserve"> </w:t>
      </w:r>
    </w:p>
    <w:p w14:paraId="5DD96D85" w14:textId="5EA90E69" w:rsidR="00E42E3E" w:rsidRPr="00F013C9" w:rsidRDefault="00E42E3E" w:rsidP="00F013C9">
      <w:pPr>
        <w:suppressAutoHyphens/>
        <w:spacing w:line="480" w:lineRule="auto"/>
        <w:rPr>
          <w:rFonts w:ascii="Times New Roman" w:hAnsi="Times New Roman" w:cs="Times New Roman"/>
          <w:sz w:val="24"/>
          <w:szCs w:val="24"/>
        </w:rPr>
      </w:pPr>
      <w:r>
        <w:rPr>
          <w:rFonts w:ascii="Times New Roman" w:hAnsi="Times New Roman" w:cs="Times New Roman"/>
          <w:sz w:val="24"/>
          <w:szCs w:val="24"/>
        </w:rPr>
        <w:tab/>
        <w:t xml:space="preserve">I wanted to keep my coding simple and easy to look over for any user who would want to understand how the 3D scene was built. </w:t>
      </w:r>
      <w:r w:rsidR="00B437F4">
        <w:rPr>
          <w:rFonts w:ascii="Times New Roman" w:hAnsi="Times New Roman" w:cs="Times New Roman"/>
          <w:sz w:val="24"/>
          <w:szCs w:val="24"/>
        </w:rPr>
        <w:t xml:space="preserve">An important design that all coding should utilize, and use is writing out comments and annotations to understand the reason behind each section of the coding. I also wanted to use proper names for each variable and sections to help me understand what each </w:t>
      </w:r>
      <w:r w:rsidR="0050691D">
        <w:rPr>
          <w:rFonts w:ascii="Times New Roman" w:hAnsi="Times New Roman" w:cs="Times New Roman"/>
          <w:sz w:val="24"/>
          <w:szCs w:val="24"/>
        </w:rPr>
        <w:t>variable</w:t>
      </w:r>
      <w:r w:rsidR="00B437F4">
        <w:rPr>
          <w:rFonts w:ascii="Times New Roman" w:hAnsi="Times New Roman" w:cs="Times New Roman"/>
          <w:sz w:val="24"/>
          <w:szCs w:val="24"/>
        </w:rPr>
        <w:t xml:space="preserve"> are used within the coding.</w:t>
      </w:r>
      <w:r w:rsidR="0050691D">
        <w:rPr>
          <w:rFonts w:ascii="Times New Roman" w:hAnsi="Times New Roman" w:cs="Times New Roman"/>
          <w:sz w:val="24"/>
          <w:szCs w:val="24"/>
        </w:rPr>
        <w:t xml:space="preserve"> By keeping each section of coding, I can be able to expand or make any necessary changes if I need to in the future. Being able to keep yourself organized is one of the best way to keep your code modular and easy to modify if need to. </w:t>
      </w:r>
    </w:p>
    <w:sectPr w:rsidR="00E42E3E" w:rsidRPr="00F013C9" w:rsidSect="00BB16D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F48D1" w14:textId="77777777" w:rsidR="00852916" w:rsidRDefault="00852916" w:rsidP="00BB16D5">
      <w:pPr>
        <w:spacing w:line="240" w:lineRule="auto"/>
      </w:pPr>
      <w:r>
        <w:separator/>
      </w:r>
    </w:p>
  </w:endnote>
  <w:endnote w:type="continuationSeparator" w:id="0">
    <w:p w14:paraId="5838B441" w14:textId="77777777" w:rsidR="00852916" w:rsidRDefault="00852916" w:rsidP="00BB16D5">
      <w:pPr>
        <w:spacing w:line="240" w:lineRule="auto"/>
      </w:pPr>
      <w:r>
        <w:continuationSeparator/>
      </w:r>
    </w:p>
  </w:endnote>
  <w:endnote w:type="continuationNotice" w:id="1">
    <w:p w14:paraId="3D25E048" w14:textId="77777777" w:rsidR="00852916" w:rsidRDefault="0085291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B3707" w14:textId="77777777" w:rsidR="002677F2" w:rsidRDefault="002677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7BCB8" w14:textId="77777777" w:rsidR="002677F2" w:rsidRDefault="002677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9B79C" w14:textId="77777777" w:rsidR="002677F2" w:rsidRDefault="002677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070D8" w14:textId="77777777" w:rsidR="00852916" w:rsidRDefault="00852916" w:rsidP="00BB16D5">
      <w:pPr>
        <w:spacing w:line="240" w:lineRule="auto"/>
      </w:pPr>
      <w:r>
        <w:separator/>
      </w:r>
    </w:p>
  </w:footnote>
  <w:footnote w:type="continuationSeparator" w:id="0">
    <w:p w14:paraId="22AD4CE3" w14:textId="77777777" w:rsidR="00852916" w:rsidRDefault="00852916" w:rsidP="00BB16D5">
      <w:pPr>
        <w:spacing w:line="240" w:lineRule="auto"/>
      </w:pPr>
      <w:r>
        <w:continuationSeparator/>
      </w:r>
    </w:p>
  </w:footnote>
  <w:footnote w:type="continuationNotice" w:id="1">
    <w:p w14:paraId="4A7A2AF9" w14:textId="77777777" w:rsidR="00852916" w:rsidRDefault="0085291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9A891" w14:textId="77777777" w:rsidR="002677F2" w:rsidRDefault="002677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4375458"/>
      <w:docPartObj>
        <w:docPartGallery w:val="Page Numbers (Top of Page)"/>
        <w:docPartUnique/>
      </w:docPartObj>
    </w:sdtPr>
    <w:sdtEndPr>
      <w:rPr>
        <w:noProof/>
      </w:rPr>
    </w:sdtEndPr>
    <w:sdtContent>
      <w:p w14:paraId="11EECBAA" w14:textId="7A2F123F" w:rsidR="002677F2" w:rsidRDefault="002677F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36ED373" w14:textId="77777777" w:rsidR="002677F2" w:rsidRDefault="002677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1F4F3" w14:textId="77777777" w:rsidR="002677F2" w:rsidRDefault="002677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2" type="#_x0000_t75" style="width:315pt;height:279.75pt;visibility:visible;mso-wrap-style:square" o:bullet="t">
        <v:imagedata r:id="rId1" o:title=""/>
      </v:shape>
    </w:pict>
  </w:numPicBullet>
  <w:abstractNum w:abstractNumId="0" w15:restartNumberingAfterBreak="0">
    <w:nsid w:val="030C01BE"/>
    <w:multiLevelType w:val="multilevel"/>
    <w:tmpl w:val="EC2AB92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C73D15"/>
    <w:multiLevelType w:val="multilevel"/>
    <w:tmpl w:val="17EE4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981FDD"/>
    <w:multiLevelType w:val="multilevel"/>
    <w:tmpl w:val="4AD41636"/>
    <w:lvl w:ilvl="0">
      <w:start w:val="2"/>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DC02F01"/>
    <w:multiLevelType w:val="hybridMultilevel"/>
    <w:tmpl w:val="E9C256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CF1A0B"/>
    <w:multiLevelType w:val="hybridMultilevel"/>
    <w:tmpl w:val="2850EE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5464C20"/>
    <w:multiLevelType w:val="multilevel"/>
    <w:tmpl w:val="8EEC7466"/>
    <w:lvl w:ilvl="0">
      <w:start w:val="1"/>
      <w:numFmt w:val="bullet"/>
      <w:lvlText w:val=""/>
      <w:lvlJc w:val="left"/>
      <w:pPr>
        <w:ind w:left="1440" w:hanging="360"/>
      </w:pPr>
      <w:rPr>
        <w:rFonts w:ascii="Symbol" w:hAnsi="Symbol" w:hint="default"/>
        <w:color w:val="auto"/>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1C4C3D37"/>
    <w:multiLevelType w:val="multilevel"/>
    <w:tmpl w:val="4AD2B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0C11C9"/>
    <w:multiLevelType w:val="hybridMultilevel"/>
    <w:tmpl w:val="5D9A71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EB23E5"/>
    <w:multiLevelType w:val="multilevel"/>
    <w:tmpl w:val="76203C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AF4C7A"/>
    <w:multiLevelType w:val="hybridMultilevel"/>
    <w:tmpl w:val="D9982D20"/>
    <w:lvl w:ilvl="0" w:tplc="95429F06">
      <w:start w:val="1"/>
      <w:numFmt w:val="decimal"/>
      <w:lvlText w:val="%1."/>
      <w:lvlJc w:val="left"/>
      <w:pPr>
        <w:ind w:left="360" w:hanging="360"/>
      </w:pPr>
      <w:rPr>
        <w:rFonts w:ascii="Times New Roman" w:hAnsi="Times New Roman" w:cs="Times New Roman" w:hint="default"/>
        <w:sz w:val="24"/>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ACC01B2"/>
    <w:multiLevelType w:val="hybridMultilevel"/>
    <w:tmpl w:val="CFD003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BBD344B"/>
    <w:multiLevelType w:val="hybridMultilevel"/>
    <w:tmpl w:val="C18A74D6"/>
    <w:lvl w:ilvl="0" w:tplc="F79A6980">
      <w:start w:val="1"/>
      <w:numFmt w:val="decimal"/>
      <w:lvlText w:val="%1."/>
      <w:lvlJc w:val="left"/>
      <w:pPr>
        <w:ind w:left="360" w:hanging="360"/>
      </w:pPr>
      <w:rPr>
        <w:rFonts w:ascii="Calibri" w:hAnsi="Calibri" w:cs="Calibri"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E25722A"/>
    <w:multiLevelType w:val="hybridMultilevel"/>
    <w:tmpl w:val="C11245F6"/>
    <w:lvl w:ilvl="0" w:tplc="E8EC2D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7C136E"/>
    <w:multiLevelType w:val="hybridMultilevel"/>
    <w:tmpl w:val="BAF002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566EED"/>
    <w:multiLevelType w:val="multilevel"/>
    <w:tmpl w:val="84DEA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28614D"/>
    <w:multiLevelType w:val="multilevel"/>
    <w:tmpl w:val="1854B23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329F2A45"/>
    <w:multiLevelType w:val="multilevel"/>
    <w:tmpl w:val="85D81380"/>
    <w:lvl w:ilvl="0">
      <w:start w:val="4"/>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15:restartNumberingAfterBreak="0">
    <w:nsid w:val="340D1671"/>
    <w:multiLevelType w:val="multilevel"/>
    <w:tmpl w:val="048CDAB4"/>
    <w:lvl w:ilvl="0">
      <w:start w:val="1"/>
      <w:numFmt w:val="bullet"/>
      <w:lvlText w:val=""/>
      <w:lvlJc w:val="left"/>
      <w:pPr>
        <w:ind w:left="720" w:hanging="360"/>
      </w:pPr>
      <w:rPr>
        <w:rFonts w:ascii="Symbol" w:hAnsi="Symbol" w:hint="default"/>
        <w:color w:val="auto"/>
        <w:u w:val="none"/>
      </w:rPr>
    </w:lvl>
    <w:lvl w:ilvl="1">
      <w:start w:val="1"/>
      <w:numFmt w:val="lowerLetter"/>
      <w:lvlText w:val="%2."/>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2B8475E"/>
    <w:multiLevelType w:val="hybridMultilevel"/>
    <w:tmpl w:val="319C758A"/>
    <w:lvl w:ilvl="0" w:tplc="9524EBE0">
      <w:start w:val="1"/>
      <w:numFmt w:val="bullet"/>
      <w:lvlText w:val=""/>
      <w:lvlPicBulletId w:val="0"/>
      <w:lvlJc w:val="left"/>
      <w:pPr>
        <w:tabs>
          <w:tab w:val="num" w:pos="720"/>
        </w:tabs>
        <w:ind w:left="720" w:hanging="360"/>
      </w:pPr>
      <w:rPr>
        <w:rFonts w:ascii="Symbol" w:hAnsi="Symbol" w:hint="default"/>
      </w:rPr>
    </w:lvl>
    <w:lvl w:ilvl="1" w:tplc="8EEEB4D4" w:tentative="1">
      <w:start w:val="1"/>
      <w:numFmt w:val="bullet"/>
      <w:lvlText w:val=""/>
      <w:lvlJc w:val="left"/>
      <w:pPr>
        <w:tabs>
          <w:tab w:val="num" w:pos="1440"/>
        </w:tabs>
        <w:ind w:left="1440" w:hanging="360"/>
      </w:pPr>
      <w:rPr>
        <w:rFonts w:ascii="Symbol" w:hAnsi="Symbol" w:hint="default"/>
      </w:rPr>
    </w:lvl>
    <w:lvl w:ilvl="2" w:tplc="AE1CF6BC" w:tentative="1">
      <w:start w:val="1"/>
      <w:numFmt w:val="bullet"/>
      <w:lvlText w:val=""/>
      <w:lvlJc w:val="left"/>
      <w:pPr>
        <w:tabs>
          <w:tab w:val="num" w:pos="2160"/>
        </w:tabs>
        <w:ind w:left="2160" w:hanging="360"/>
      </w:pPr>
      <w:rPr>
        <w:rFonts w:ascii="Symbol" w:hAnsi="Symbol" w:hint="default"/>
      </w:rPr>
    </w:lvl>
    <w:lvl w:ilvl="3" w:tplc="1D2A23C2" w:tentative="1">
      <w:start w:val="1"/>
      <w:numFmt w:val="bullet"/>
      <w:lvlText w:val=""/>
      <w:lvlJc w:val="left"/>
      <w:pPr>
        <w:tabs>
          <w:tab w:val="num" w:pos="2880"/>
        </w:tabs>
        <w:ind w:left="2880" w:hanging="360"/>
      </w:pPr>
      <w:rPr>
        <w:rFonts w:ascii="Symbol" w:hAnsi="Symbol" w:hint="default"/>
      </w:rPr>
    </w:lvl>
    <w:lvl w:ilvl="4" w:tplc="21F4F3F8" w:tentative="1">
      <w:start w:val="1"/>
      <w:numFmt w:val="bullet"/>
      <w:lvlText w:val=""/>
      <w:lvlJc w:val="left"/>
      <w:pPr>
        <w:tabs>
          <w:tab w:val="num" w:pos="3600"/>
        </w:tabs>
        <w:ind w:left="3600" w:hanging="360"/>
      </w:pPr>
      <w:rPr>
        <w:rFonts w:ascii="Symbol" w:hAnsi="Symbol" w:hint="default"/>
      </w:rPr>
    </w:lvl>
    <w:lvl w:ilvl="5" w:tplc="2F401898" w:tentative="1">
      <w:start w:val="1"/>
      <w:numFmt w:val="bullet"/>
      <w:lvlText w:val=""/>
      <w:lvlJc w:val="left"/>
      <w:pPr>
        <w:tabs>
          <w:tab w:val="num" w:pos="4320"/>
        </w:tabs>
        <w:ind w:left="4320" w:hanging="360"/>
      </w:pPr>
      <w:rPr>
        <w:rFonts w:ascii="Symbol" w:hAnsi="Symbol" w:hint="default"/>
      </w:rPr>
    </w:lvl>
    <w:lvl w:ilvl="6" w:tplc="DCC2BD8A" w:tentative="1">
      <w:start w:val="1"/>
      <w:numFmt w:val="bullet"/>
      <w:lvlText w:val=""/>
      <w:lvlJc w:val="left"/>
      <w:pPr>
        <w:tabs>
          <w:tab w:val="num" w:pos="5040"/>
        </w:tabs>
        <w:ind w:left="5040" w:hanging="360"/>
      </w:pPr>
      <w:rPr>
        <w:rFonts w:ascii="Symbol" w:hAnsi="Symbol" w:hint="default"/>
      </w:rPr>
    </w:lvl>
    <w:lvl w:ilvl="7" w:tplc="CD1894BC" w:tentative="1">
      <w:start w:val="1"/>
      <w:numFmt w:val="bullet"/>
      <w:lvlText w:val=""/>
      <w:lvlJc w:val="left"/>
      <w:pPr>
        <w:tabs>
          <w:tab w:val="num" w:pos="5760"/>
        </w:tabs>
        <w:ind w:left="5760" w:hanging="360"/>
      </w:pPr>
      <w:rPr>
        <w:rFonts w:ascii="Symbol" w:hAnsi="Symbol" w:hint="default"/>
      </w:rPr>
    </w:lvl>
    <w:lvl w:ilvl="8" w:tplc="8DB8610C"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49DA0671"/>
    <w:multiLevelType w:val="multilevel"/>
    <w:tmpl w:val="907A0F94"/>
    <w:lvl w:ilvl="0">
      <w:start w:val="2"/>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15:restartNumberingAfterBreak="0">
    <w:nsid w:val="4AF31DB8"/>
    <w:multiLevelType w:val="multilevel"/>
    <w:tmpl w:val="8034E5DA"/>
    <w:lvl w:ilvl="0">
      <w:start w:val="3"/>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15:restartNumberingAfterBreak="0">
    <w:nsid w:val="4BDC0743"/>
    <w:multiLevelType w:val="multilevel"/>
    <w:tmpl w:val="A3824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C2B525C"/>
    <w:multiLevelType w:val="multilevel"/>
    <w:tmpl w:val="14788EA8"/>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23" w15:restartNumberingAfterBreak="0">
    <w:nsid w:val="4F0C4408"/>
    <w:multiLevelType w:val="multilevel"/>
    <w:tmpl w:val="3C4C9E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1073A14"/>
    <w:multiLevelType w:val="multilevel"/>
    <w:tmpl w:val="20744E8C"/>
    <w:lvl w:ilvl="0">
      <w:start w:val="1"/>
      <w:numFmt w:val="bullet"/>
      <w:lvlText w:val=""/>
      <w:lvlJc w:val="left"/>
      <w:pPr>
        <w:ind w:left="720" w:hanging="360"/>
      </w:pPr>
      <w:rPr>
        <w:rFonts w:ascii="Symbol" w:hAnsi="Symbol" w:hint="default"/>
        <w:color w:val="auto"/>
        <w:sz w:val="22"/>
        <w:szCs w:val="22"/>
        <w:u w:val="none"/>
      </w:rPr>
    </w:lvl>
    <w:lvl w:ilvl="1">
      <w:start w:val="1"/>
      <w:numFmt w:val="bullet"/>
      <w:lvlText w:val="○"/>
      <w:lvlJc w:val="left"/>
      <w:pPr>
        <w:ind w:left="1440" w:hanging="360"/>
      </w:pPr>
      <w:rPr>
        <w:rFonts w:ascii="Arial" w:eastAsia="Arial" w:hAnsi="Arial" w:cs="Arial"/>
        <w:color w:val="565A5C"/>
        <w:sz w:val="27"/>
        <w:szCs w:val="27"/>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56F53516"/>
    <w:multiLevelType w:val="multilevel"/>
    <w:tmpl w:val="A516C0F6"/>
    <w:lvl w:ilvl="0">
      <w:start w:val="3"/>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6" w15:restartNumberingAfterBreak="0">
    <w:nsid w:val="593044D9"/>
    <w:multiLevelType w:val="hybridMultilevel"/>
    <w:tmpl w:val="A14A1A02"/>
    <w:lvl w:ilvl="0" w:tplc="47D04B86">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A8D1F95"/>
    <w:multiLevelType w:val="hybridMultilevel"/>
    <w:tmpl w:val="855A5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7D18B5"/>
    <w:multiLevelType w:val="multilevel"/>
    <w:tmpl w:val="167AB2CA"/>
    <w:lvl w:ilvl="0">
      <w:start w:val="4"/>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9" w15:restartNumberingAfterBreak="0">
    <w:nsid w:val="6460108A"/>
    <w:multiLevelType w:val="multilevel"/>
    <w:tmpl w:val="4686D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BBB25F4"/>
    <w:multiLevelType w:val="multilevel"/>
    <w:tmpl w:val="6674ED2E"/>
    <w:lvl w:ilvl="0">
      <w:start w:val="2"/>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1" w15:restartNumberingAfterBreak="0">
    <w:nsid w:val="6FBC4516"/>
    <w:multiLevelType w:val="multilevel"/>
    <w:tmpl w:val="757E0878"/>
    <w:lvl w:ilvl="0">
      <w:start w:val="1"/>
      <w:numFmt w:val="bullet"/>
      <w:lvlText w:val=""/>
      <w:lvlJc w:val="left"/>
      <w:pPr>
        <w:ind w:left="1440" w:hanging="360"/>
      </w:pPr>
      <w:rPr>
        <w:rFonts w:ascii="Symbol" w:hAnsi="Symbol" w:hint="default"/>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2" w15:restartNumberingAfterBreak="0">
    <w:nsid w:val="701B0E47"/>
    <w:multiLevelType w:val="multilevel"/>
    <w:tmpl w:val="DACE9874"/>
    <w:lvl w:ilvl="0">
      <w:start w:val="5"/>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3" w15:restartNumberingAfterBreak="0">
    <w:nsid w:val="714A77A6"/>
    <w:multiLevelType w:val="multilevel"/>
    <w:tmpl w:val="D87A5D0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714E0C31"/>
    <w:multiLevelType w:val="multilevel"/>
    <w:tmpl w:val="BD669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21D15CB"/>
    <w:multiLevelType w:val="multilevel"/>
    <w:tmpl w:val="A06A8AF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766B2992"/>
    <w:multiLevelType w:val="hybridMultilevel"/>
    <w:tmpl w:val="F5567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A142CE"/>
    <w:multiLevelType w:val="multilevel"/>
    <w:tmpl w:val="5958093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791C0789"/>
    <w:multiLevelType w:val="multilevel"/>
    <w:tmpl w:val="739452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4"/>
  </w:num>
  <w:num w:numId="2">
    <w:abstractNumId w:val="38"/>
  </w:num>
  <w:num w:numId="3">
    <w:abstractNumId w:val="31"/>
  </w:num>
  <w:num w:numId="4">
    <w:abstractNumId w:val="5"/>
  </w:num>
  <w:num w:numId="5">
    <w:abstractNumId w:val="17"/>
  </w:num>
  <w:num w:numId="6">
    <w:abstractNumId w:val="18"/>
  </w:num>
  <w:num w:numId="7">
    <w:abstractNumId w:val="7"/>
  </w:num>
  <w:num w:numId="8">
    <w:abstractNumId w:val="3"/>
  </w:num>
  <w:num w:numId="9">
    <w:abstractNumId w:val="12"/>
  </w:num>
  <w:num w:numId="10">
    <w:abstractNumId w:val="36"/>
  </w:num>
  <w:num w:numId="11">
    <w:abstractNumId w:val="27"/>
  </w:num>
  <w:num w:numId="12">
    <w:abstractNumId w:val="13"/>
  </w:num>
  <w:num w:numId="13">
    <w:abstractNumId w:val="29"/>
  </w:num>
  <w:num w:numId="14">
    <w:abstractNumId w:val="34"/>
  </w:num>
  <w:num w:numId="15">
    <w:abstractNumId w:val="1"/>
  </w:num>
  <w:num w:numId="16">
    <w:abstractNumId w:val="6"/>
  </w:num>
  <w:num w:numId="17">
    <w:abstractNumId w:val="14"/>
  </w:num>
  <w:num w:numId="18">
    <w:abstractNumId w:val="21"/>
  </w:num>
  <w:num w:numId="19">
    <w:abstractNumId w:val="11"/>
  </w:num>
  <w:num w:numId="20">
    <w:abstractNumId w:val="35"/>
  </w:num>
  <w:num w:numId="21">
    <w:abstractNumId w:val="0"/>
  </w:num>
  <w:num w:numId="22">
    <w:abstractNumId w:val="16"/>
  </w:num>
  <w:num w:numId="23">
    <w:abstractNumId w:val="32"/>
  </w:num>
  <w:num w:numId="24">
    <w:abstractNumId w:val="37"/>
  </w:num>
  <w:num w:numId="25">
    <w:abstractNumId w:val="9"/>
  </w:num>
  <w:num w:numId="26">
    <w:abstractNumId w:val="2"/>
  </w:num>
  <w:num w:numId="27">
    <w:abstractNumId w:val="25"/>
  </w:num>
  <w:num w:numId="28">
    <w:abstractNumId w:val="4"/>
  </w:num>
  <w:num w:numId="29">
    <w:abstractNumId w:val="26"/>
  </w:num>
  <w:num w:numId="30">
    <w:abstractNumId w:val="23"/>
  </w:num>
  <w:num w:numId="31">
    <w:abstractNumId w:val="8"/>
  </w:num>
  <w:num w:numId="32">
    <w:abstractNumId w:val="20"/>
  </w:num>
  <w:num w:numId="33">
    <w:abstractNumId w:val="28"/>
  </w:num>
  <w:num w:numId="34">
    <w:abstractNumId w:val="30"/>
  </w:num>
  <w:num w:numId="35">
    <w:abstractNumId w:val="19"/>
  </w:num>
  <w:num w:numId="36">
    <w:abstractNumId w:val="10"/>
  </w:num>
  <w:num w:numId="37">
    <w:abstractNumId w:val="22"/>
  </w:num>
  <w:num w:numId="38">
    <w:abstractNumId w:val="33"/>
  </w:num>
  <w:num w:numId="3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HYlMDMyNDc0MzAyUdpeDU4uLM/DyQAhOLWgBR3Lb0LQAAAA=="/>
  </w:docVars>
  <w:rsids>
    <w:rsidRoot w:val="007B7AA1"/>
    <w:rsid w:val="0000361F"/>
    <w:rsid w:val="00004790"/>
    <w:rsid w:val="0000545F"/>
    <w:rsid w:val="00006348"/>
    <w:rsid w:val="0000683B"/>
    <w:rsid w:val="0000797D"/>
    <w:rsid w:val="00020059"/>
    <w:rsid w:val="00021091"/>
    <w:rsid w:val="000215D6"/>
    <w:rsid w:val="00024218"/>
    <w:rsid w:val="0002554D"/>
    <w:rsid w:val="0003434A"/>
    <w:rsid w:val="00035447"/>
    <w:rsid w:val="00035CE6"/>
    <w:rsid w:val="00043DF6"/>
    <w:rsid w:val="00044C4F"/>
    <w:rsid w:val="00053C04"/>
    <w:rsid w:val="00053C81"/>
    <w:rsid w:val="0005526E"/>
    <w:rsid w:val="00065FA5"/>
    <w:rsid w:val="0006698B"/>
    <w:rsid w:val="00073A48"/>
    <w:rsid w:val="00084EDE"/>
    <w:rsid w:val="0009504D"/>
    <w:rsid w:val="00096FA8"/>
    <w:rsid w:val="000B45AE"/>
    <w:rsid w:val="000B56B6"/>
    <w:rsid w:val="000C454B"/>
    <w:rsid w:val="000D5C74"/>
    <w:rsid w:val="000E1D04"/>
    <w:rsid w:val="000E2A47"/>
    <w:rsid w:val="000E4D52"/>
    <w:rsid w:val="000E7CEB"/>
    <w:rsid w:val="000F1A2D"/>
    <w:rsid w:val="00102D90"/>
    <w:rsid w:val="001047F3"/>
    <w:rsid w:val="00104F18"/>
    <w:rsid w:val="00105B8C"/>
    <w:rsid w:val="0010649D"/>
    <w:rsid w:val="00114A77"/>
    <w:rsid w:val="00115F37"/>
    <w:rsid w:val="00116DE9"/>
    <w:rsid w:val="0011782A"/>
    <w:rsid w:val="0012399F"/>
    <w:rsid w:val="00125F5F"/>
    <w:rsid w:val="00134703"/>
    <w:rsid w:val="00136A4A"/>
    <w:rsid w:val="00141009"/>
    <w:rsid w:val="00146FD8"/>
    <w:rsid w:val="00147B76"/>
    <w:rsid w:val="001537E7"/>
    <w:rsid w:val="00154C5E"/>
    <w:rsid w:val="00156DDA"/>
    <w:rsid w:val="00166A29"/>
    <w:rsid w:val="00174FBF"/>
    <w:rsid w:val="00175048"/>
    <w:rsid w:val="00177C41"/>
    <w:rsid w:val="001810AD"/>
    <w:rsid w:val="001A145A"/>
    <w:rsid w:val="001A1EDD"/>
    <w:rsid w:val="001A25F0"/>
    <w:rsid w:val="001A7DB9"/>
    <w:rsid w:val="001B0981"/>
    <w:rsid w:val="001B4247"/>
    <w:rsid w:val="001B7C78"/>
    <w:rsid w:val="001C188F"/>
    <w:rsid w:val="001C5539"/>
    <w:rsid w:val="001D05E1"/>
    <w:rsid w:val="001D1ED5"/>
    <w:rsid w:val="001D57E1"/>
    <w:rsid w:val="001E6C0D"/>
    <w:rsid w:val="001E75C0"/>
    <w:rsid w:val="001F1128"/>
    <w:rsid w:val="001F208D"/>
    <w:rsid w:val="001F5A21"/>
    <w:rsid w:val="0020082F"/>
    <w:rsid w:val="002023D9"/>
    <w:rsid w:val="0020491D"/>
    <w:rsid w:val="002061E3"/>
    <w:rsid w:val="002101BF"/>
    <w:rsid w:val="00211FCE"/>
    <w:rsid w:val="00222C02"/>
    <w:rsid w:val="00223749"/>
    <w:rsid w:val="002307DC"/>
    <w:rsid w:val="0023366C"/>
    <w:rsid w:val="00234A66"/>
    <w:rsid w:val="002373F3"/>
    <w:rsid w:val="00237A44"/>
    <w:rsid w:val="00253CE9"/>
    <w:rsid w:val="00254F84"/>
    <w:rsid w:val="002677F2"/>
    <w:rsid w:val="0027008D"/>
    <w:rsid w:val="00270AEA"/>
    <w:rsid w:val="00271291"/>
    <w:rsid w:val="0027484F"/>
    <w:rsid w:val="0027738F"/>
    <w:rsid w:val="002811DC"/>
    <w:rsid w:val="00282D42"/>
    <w:rsid w:val="00283DA0"/>
    <w:rsid w:val="00286524"/>
    <w:rsid w:val="00297035"/>
    <w:rsid w:val="00297C23"/>
    <w:rsid w:val="002A1516"/>
    <w:rsid w:val="002A79EE"/>
    <w:rsid w:val="002B2E0F"/>
    <w:rsid w:val="002C2909"/>
    <w:rsid w:val="002C33FC"/>
    <w:rsid w:val="002C3ADE"/>
    <w:rsid w:val="002C4D16"/>
    <w:rsid w:val="002D0FD3"/>
    <w:rsid w:val="002D12DF"/>
    <w:rsid w:val="002D51E1"/>
    <w:rsid w:val="002D5CAD"/>
    <w:rsid w:val="002D618F"/>
    <w:rsid w:val="002E3EFE"/>
    <w:rsid w:val="002E73A2"/>
    <w:rsid w:val="002F1C57"/>
    <w:rsid w:val="002F43A3"/>
    <w:rsid w:val="002F501E"/>
    <w:rsid w:val="002F5C83"/>
    <w:rsid w:val="003029A4"/>
    <w:rsid w:val="00305784"/>
    <w:rsid w:val="003109D3"/>
    <w:rsid w:val="00312E29"/>
    <w:rsid w:val="00314A97"/>
    <w:rsid w:val="0032631C"/>
    <w:rsid w:val="00330613"/>
    <w:rsid w:val="00335041"/>
    <w:rsid w:val="00341ECC"/>
    <w:rsid w:val="00357BB9"/>
    <w:rsid w:val="0036199B"/>
    <w:rsid w:val="0036377F"/>
    <w:rsid w:val="0036383A"/>
    <w:rsid w:val="00364DB4"/>
    <w:rsid w:val="00380C02"/>
    <w:rsid w:val="00383B4D"/>
    <w:rsid w:val="0038592A"/>
    <w:rsid w:val="0039053A"/>
    <w:rsid w:val="003A0365"/>
    <w:rsid w:val="003A3352"/>
    <w:rsid w:val="003B00C3"/>
    <w:rsid w:val="003B258B"/>
    <w:rsid w:val="003B4402"/>
    <w:rsid w:val="003B558E"/>
    <w:rsid w:val="003B674C"/>
    <w:rsid w:val="003B6C69"/>
    <w:rsid w:val="003B7666"/>
    <w:rsid w:val="003C419C"/>
    <w:rsid w:val="003D0575"/>
    <w:rsid w:val="003D11F4"/>
    <w:rsid w:val="003D1EFF"/>
    <w:rsid w:val="003D2DE5"/>
    <w:rsid w:val="003D3A0E"/>
    <w:rsid w:val="003E1228"/>
    <w:rsid w:val="003E376B"/>
    <w:rsid w:val="003E61A5"/>
    <w:rsid w:val="00410DBA"/>
    <w:rsid w:val="00411DB3"/>
    <w:rsid w:val="00417B18"/>
    <w:rsid w:val="00417F15"/>
    <w:rsid w:val="00421BEB"/>
    <w:rsid w:val="00422926"/>
    <w:rsid w:val="00423521"/>
    <w:rsid w:val="00423DA7"/>
    <w:rsid w:val="004242A4"/>
    <w:rsid w:val="00426EC9"/>
    <w:rsid w:val="004314BF"/>
    <w:rsid w:val="00431D08"/>
    <w:rsid w:val="00435521"/>
    <w:rsid w:val="00440A7D"/>
    <w:rsid w:val="00441270"/>
    <w:rsid w:val="00443583"/>
    <w:rsid w:val="00446B0C"/>
    <w:rsid w:val="00446C65"/>
    <w:rsid w:val="00451112"/>
    <w:rsid w:val="00451859"/>
    <w:rsid w:val="004556B8"/>
    <w:rsid w:val="00455818"/>
    <w:rsid w:val="004571B2"/>
    <w:rsid w:val="00463C53"/>
    <w:rsid w:val="004741A0"/>
    <w:rsid w:val="00477A93"/>
    <w:rsid w:val="00482290"/>
    <w:rsid w:val="00492C6E"/>
    <w:rsid w:val="004B0C83"/>
    <w:rsid w:val="004B3A12"/>
    <w:rsid w:val="004B4C1F"/>
    <w:rsid w:val="004B55A5"/>
    <w:rsid w:val="004C1016"/>
    <w:rsid w:val="004C2144"/>
    <w:rsid w:val="004D73F9"/>
    <w:rsid w:val="004E3A42"/>
    <w:rsid w:val="004E7A24"/>
    <w:rsid w:val="004F0D47"/>
    <w:rsid w:val="004F523C"/>
    <w:rsid w:val="004F59FB"/>
    <w:rsid w:val="004F5C42"/>
    <w:rsid w:val="004F6B19"/>
    <w:rsid w:val="00504372"/>
    <w:rsid w:val="0050691D"/>
    <w:rsid w:val="00510D45"/>
    <w:rsid w:val="0051147A"/>
    <w:rsid w:val="00513E9C"/>
    <w:rsid w:val="00517B3D"/>
    <w:rsid w:val="0052098A"/>
    <w:rsid w:val="00521504"/>
    <w:rsid w:val="005231F7"/>
    <w:rsid w:val="00530962"/>
    <w:rsid w:val="00533266"/>
    <w:rsid w:val="005363E7"/>
    <w:rsid w:val="005455F9"/>
    <w:rsid w:val="005462CB"/>
    <w:rsid w:val="00556F57"/>
    <w:rsid w:val="005657DD"/>
    <w:rsid w:val="00567449"/>
    <w:rsid w:val="00572472"/>
    <w:rsid w:val="00573764"/>
    <w:rsid w:val="0059278B"/>
    <w:rsid w:val="005949DA"/>
    <w:rsid w:val="00596A09"/>
    <w:rsid w:val="00596E9A"/>
    <w:rsid w:val="005A5404"/>
    <w:rsid w:val="005B1BEF"/>
    <w:rsid w:val="005B1DFE"/>
    <w:rsid w:val="005B7C0E"/>
    <w:rsid w:val="005C0EA6"/>
    <w:rsid w:val="005C27C4"/>
    <w:rsid w:val="005C4090"/>
    <w:rsid w:val="005C427A"/>
    <w:rsid w:val="005C5218"/>
    <w:rsid w:val="005C7F69"/>
    <w:rsid w:val="005D4AE5"/>
    <w:rsid w:val="005D66B8"/>
    <w:rsid w:val="005D78AB"/>
    <w:rsid w:val="005F58DF"/>
    <w:rsid w:val="005F6C54"/>
    <w:rsid w:val="005F6E4A"/>
    <w:rsid w:val="006205A6"/>
    <w:rsid w:val="00622FDF"/>
    <w:rsid w:val="0062537C"/>
    <w:rsid w:val="00626348"/>
    <w:rsid w:val="00631ADA"/>
    <w:rsid w:val="006330A9"/>
    <w:rsid w:val="0063384B"/>
    <w:rsid w:val="00635B4F"/>
    <w:rsid w:val="00637FB6"/>
    <w:rsid w:val="006507D1"/>
    <w:rsid w:val="00671E46"/>
    <w:rsid w:val="00673534"/>
    <w:rsid w:val="00680C26"/>
    <w:rsid w:val="006858C8"/>
    <w:rsid w:val="006870BA"/>
    <w:rsid w:val="00694E5F"/>
    <w:rsid w:val="006A00BA"/>
    <w:rsid w:val="006A4DED"/>
    <w:rsid w:val="006A4E8D"/>
    <w:rsid w:val="006A5392"/>
    <w:rsid w:val="006A61A0"/>
    <w:rsid w:val="006A720C"/>
    <w:rsid w:val="006B1EE1"/>
    <w:rsid w:val="006C229D"/>
    <w:rsid w:val="006C24C9"/>
    <w:rsid w:val="006C3D46"/>
    <w:rsid w:val="006C4C24"/>
    <w:rsid w:val="006D12F8"/>
    <w:rsid w:val="006D2132"/>
    <w:rsid w:val="006D4717"/>
    <w:rsid w:val="006D73E1"/>
    <w:rsid w:val="006D7A8E"/>
    <w:rsid w:val="006D7E35"/>
    <w:rsid w:val="006E15C0"/>
    <w:rsid w:val="006E4328"/>
    <w:rsid w:val="006E709C"/>
    <w:rsid w:val="006F0A6A"/>
    <w:rsid w:val="006F1C42"/>
    <w:rsid w:val="007007B4"/>
    <w:rsid w:val="00705AD8"/>
    <w:rsid w:val="007137DC"/>
    <w:rsid w:val="00713D6F"/>
    <w:rsid w:val="00725BFE"/>
    <w:rsid w:val="00730A3D"/>
    <w:rsid w:val="00741F49"/>
    <w:rsid w:val="0074507C"/>
    <w:rsid w:val="00747960"/>
    <w:rsid w:val="0075595F"/>
    <w:rsid w:val="00760763"/>
    <w:rsid w:val="00760E12"/>
    <w:rsid w:val="00763206"/>
    <w:rsid w:val="00770325"/>
    <w:rsid w:val="00771DD8"/>
    <w:rsid w:val="007768E7"/>
    <w:rsid w:val="00785C5E"/>
    <w:rsid w:val="007A226F"/>
    <w:rsid w:val="007A67DA"/>
    <w:rsid w:val="007B0248"/>
    <w:rsid w:val="007B1052"/>
    <w:rsid w:val="007B17B4"/>
    <w:rsid w:val="007B1A55"/>
    <w:rsid w:val="007B7601"/>
    <w:rsid w:val="007B7AA1"/>
    <w:rsid w:val="007C21B6"/>
    <w:rsid w:val="007C21D2"/>
    <w:rsid w:val="007D1BE7"/>
    <w:rsid w:val="007D6EDD"/>
    <w:rsid w:val="007E0200"/>
    <w:rsid w:val="007E1004"/>
    <w:rsid w:val="007E5ECB"/>
    <w:rsid w:val="007F0E39"/>
    <w:rsid w:val="00802536"/>
    <w:rsid w:val="00803236"/>
    <w:rsid w:val="008072B2"/>
    <w:rsid w:val="008111DA"/>
    <w:rsid w:val="00811823"/>
    <w:rsid w:val="00813895"/>
    <w:rsid w:val="00814651"/>
    <w:rsid w:val="00815DB8"/>
    <w:rsid w:val="00815F10"/>
    <w:rsid w:val="00817EE4"/>
    <w:rsid w:val="00820184"/>
    <w:rsid w:val="00820259"/>
    <w:rsid w:val="00824851"/>
    <w:rsid w:val="008250D2"/>
    <w:rsid w:val="0082522E"/>
    <w:rsid w:val="00826C3E"/>
    <w:rsid w:val="0083323F"/>
    <w:rsid w:val="00834E9E"/>
    <w:rsid w:val="00840E52"/>
    <w:rsid w:val="00841FBB"/>
    <w:rsid w:val="008432E4"/>
    <w:rsid w:val="00843A9E"/>
    <w:rsid w:val="00847D12"/>
    <w:rsid w:val="00847DA7"/>
    <w:rsid w:val="008520D8"/>
    <w:rsid w:val="00852916"/>
    <w:rsid w:val="00855AC7"/>
    <w:rsid w:val="00856842"/>
    <w:rsid w:val="00863C53"/>
    <w:rsid w:val="008702AB"/>
    <w:rsid w:val="008703A5"/>
    <w:rsid w:val="00875F1A"/>
    <w:rsid w:val="00893165"/>
    <w:rsid w:val="0089594B"/>
    <w:rsid w:val="0089700A"/>
    <w:rsid w:val="008A3FF3"/>
    <w:rsid w:val="008B1893"/>
    <w:rsid w:val="008B463E"/>
    <w:rsid w:val="008B46B2"/>
    <w:rsid w:val="008B5FA1"/>
    <w:rsid w:val="008B7EC9"/>
    <w:rsid w:val="008C072B"/>
    <w:rsid w:val="008C10C0"/>
    <w:rsid w:val="008C51EA"/>
    <w:rsid w:val="008D38C3"/>
    <w:rsid w:val="008D5286"/>
    <w:rsid w:val="008D5A09"/>
    <w:rsid w:val="008D6918"/>
    <w:rsid w:val="008E432D"/>
    <w:rsid w:val="008E679F"/>
    <w:rsid w:val="008F0F40"/>
    <w:rsid w:val="008F3445"/>
    <w:rsid w:val="008F51D7"/>
    <w:rsid w:val="008F7AFA"/>
    <w:rsid w:val="00900F88"/>
    <w:rsid w:val="00910965"/>
    <w:rsid w:val="009124D5"/>
    <w:rsid w:val="009125CF"/>
    <w:rsid w:val="00915AA8"/>
    <w:rsid w:val="009229E5"/>
    <w:rsid w:val="00922AEC"/>
    <w:rsid w:val="00927104"/>
    <w:rsid w:val="009271FC"/>
    <w:rsid w:val="0093217E"/>
    <w:rsid w:val="00933CD7"/>
    <w:rsid w:val="00935E98"/>
    <w:rsid w:val="00941E9A"/>
    <w:rsid w:val="00947095"/>
    <w:rsid w:val="00947A0E"/>
    <w:rsid w:val="00952A11"/>
    <w:rsid w:val="0096040B"/>
    <w:rsid w:val="00960F98"/>
    <w:rsid w:val="009627E0"/>
    <w:rsid w:val="00971AED"/>
    <w:rsid w:val="00971D52"/>
    <w:rsid w:val="00972DCF"/>
    <w:rsid w:val="00977C3C"/>
    <w:rsid w:val="0098185E"/>
    <w:rsid w:val="00985629"/>
    <w:rsid w:val="009A17EB"/>
    <w:rsid w:val="009A2C8B"/>
    <w:rsid w:val="009A7641"/>
    <w:rsid w:val="009B2DB8"/>
    <w:rsid w:val="009B4032"/>
    <w:rsid w:val="009B5F6E"/>
    <w:rsid w:val="009C1853"/>
    <w:rsid w:val="009C52E7"/>
    <w:rsid w:val="009D16FF"/>
    <w:rsid w:val="009D332D"/>
    <w:rsid w:val="009D392A"/>
    <w:rsid w:val="009D5902"/>
    <w:rsid w:val="009E19B5"/>
    <w:rsid w:val="009F5AF4"/>
    <w:rsid w:val="00A009AD"/>
    <w:rsid w:val="00A0196B"/>
    <w:rsid w:val="00A03F10"/>
    <w:rsid w:val="00A0439C"/>
    <w:rsid w:val="00A237BF"/>
    <w:rsid w:val="00A304C5"/>
    <w:rsid w:val="00A3068A"/>
    <w:rsid w:val="00A41A69"/>
    <w:rsid w:val="00A41F73"/>
    <w:rsid w:val="00A430BF"/>
    <w:rsid w:val="00A4477E"/>
    <w:rsid w:val="00A465D4"/>
    <w:rsid w:val="00A50FA5"/>
    <w:rsid w:val="00A515A7"/>
    <w:rsid w:val="00A539DB"/>
    <w:rsid w:val="00A547C5"/>
    <w:rsid w:val="00A6653A"/>
    <w:rsid w:val="00A6703E"/>
    <w:rsid w:val="00A723A3"/>
    <w:rsid w:val="00A73D35"/>
    <w:rsid w:val="00A743C0"/>
    <w:rsid w:val="00A84875"/>
    <w:rsid w:val="00A901F0"/>
    <w:rsid w:val="00A94302"/>
    <w:rsid w:val="00A95FC6"/>
    <w:rsid w:val="00A96E4C"/>
    <w:rsid w:val="00AA26D3"/>
    <w:rsid w:val="00AA4F8B"/>
    <w:rsid w:val="00AA691C"/>
    <w:rsid w:val="00AB0846"/>
    <w:rsid w:val="00AB6F8B"/>
    <w:rsid w:val="00AB7F06"/>
    <w:rsid w:val="00AC31F5"/>
    <w:rsid w:val="00AC3A16"/>
    <w:rsid w:val="00AC7179"/>
    <w:rsid w:val="00AD1086"/>
    <w:rsid w:val="00AD4FE7"/>
    <w:rsid w:val="00AE0917"/>
    <w:rsid w:val="00AE0A1F"/>
    <w:rsid w:val="00AE58F2"/>
    <w:rsid w:val="00B07E8E"/>
    <w:rsid w:val="00B10E92"/>
    <w:rsid w:val="00B10EB7"/>
    <w:rsid w:val="00B1490B"/>
    <w:rsid w:val="00B17DD3"/>
    <w:rsid w:val="00B2208A"/>
    <w:rsid w:val="00B225DA"/>
    <w:rsid w:val="00B24933"/>
    <w:rsid w:val="00B252B3"/>
    <w:rsid w:val="00B26691"/>
    <w:rsid w:val="00B3071B"/>
    <w:rsid w:val="00B3463C"/>
    <w:rsid w:val="00B358C0"/>
    <w:rsid w:val="00B41251"/>
    <w:rsid w:val="00B42CEF"/>
    <w:rsid w:val="00B437F4"/>
    <w:rsid w:val="00B44BF1"/>
    <w:rsid w:val="00B4774D"/>
    <w:rsid w:val="00B621E7"/>
    <w:rsid w:val="00B6683F"/>
    <w:rsid w:val="00B66AD1"/>
    <w:rsid w:val="00B7090A"/>
    <w:rsid w:val="00B711CA"/>
    <w:rsid w:val="00B71A4F"/>
    <w:rsid w:val="00B74988"/>
    <w:rsid w:val="00B8142E"/>
    <w:rsid w:val="00B8146B"/>
    <w:rsid w:val="00B81756"/>
    <w:rsid w:val="00B81DEB"/>
    <w:rsid w:val="00B82855"/>
    <w:rsid w:val="00B838BB"/>
    <w:rsid w:val="00B8449A"/>
    <w:rsid w:val="00B90B78"/>
    <w:rsid w:val="00B9417A"/>
    <w:rsid w:val="00B94860"/>
    <w:rsid w:val="00B969FF"/>
    <w:rsid w:val="00BA21C2"/>
    <w:rsid w:val="00BA3D38"/>
    <w:rsid w:val="00BA4A3C"/>
    <w:rsid w:val="00BA5D46"/>
    <w:rsid w:val="00BA6C88"/>
    <w:rsid w:val="00BB09C0"/>
    <w:rsid w:val="00BB1135"/>
    <w:rsid w:val="00BB16D5"/>
    <w:rsid w:val="00BB25D3"/>
    <w:rsid w:val="00BB3BE8"/>
    <w:rsid w:val="00BC3001"/>
    <w:rsid w:val="00BC4780"/>
    <w:rsid w:val="00BD38A3"/>
    <w:rsid w:val="00BD652C"/>
    <w:rsid w:val="00BD65E9"/>
    <w:rsid w:val="00BE1FFC"/>
    <w:rsid w:val="00BE3BCF"/>
    <w:rsid w:val="00BF0406"/>
    <w:rsid w:val="00BF0704"/>
    <w:rsid w:val="00BF19B4"/>
    <w:rsid w:val="00BF5B65"/>
    <w:rsid w:val="00C07799"/>
    <w:rsid w:val="00C10858"/>
    <w:rsid w:val="00C30D7F"/>
    <w:rsid w:val="00C429DB"/>
    <w:rsid w:val="00C43E0E"/>
    <w:rsid w:val="00C557FD"/>
    <w:rsid w:val="00C601E1"/>
    <w:rsid w:val="00C63E40"/>
    <w:rsid w:val="00C7373B"/>
    <w:rsid w:val="00C75915"/>
    <w:rsid w:val="00C8089F"/>
    <w:rsid w:val="00C82A08"/>
    <w:rsid w:val="00C836CB"/>
    <w:rsid w:val="00C85086"/>
    <w:rsid w:val="00C92B34"/>
    <w:rsid w:val="00C93389"/>
    <w:rsid w:val="00CA01C4"/>
    <w:rsid w:val="00CA474B"/>
    <w:rsid w:val="00CA6048"/>
    <w:rsid w:val="00CA6683"/>
    <w:rsid w:val="00CA7667"/>
    <w:rsid w:val="00CB1C92"/>
    <w:rsid w:val="00CB45C8"/>
    <w:rsid w:val="00CC1A62"/>
    <w:rsid w:val="00CD1A93"/>
    <w:rsid w:val="00CD2539"/>
    <w:rsid w:val="00CD6419"/>
    <w:rsid w:val="00CE17C8"/>
    <w:rsid w:val="00CE628F"/>
    <w:rsid w:val="00CE6F91"/>
    <w:rsid w:val="00CE72EB"/>
    <w:rsid w:val="00CF2932"/>
    <w:rsid w:val="00D03D00"/>
    <w:rsid w:val="00D1256E"/>
    <w:rsid w:val="00D131FA"/>
    <w:rsid w:val="00D15CCB"/>
    <w:rsid w:val="00D1675B"/>
    <w:rsid w:val="00D17CC9"/>
    <w:rsid w:val="00D17F82"/>
    <w:rsid w:val="00D2134D"/>
    <w:rsid w:val="00D2332E"/>
    <w:rsid w:val="00D233B9"/>
    <w:rsid w:val="00D249FC"/>
    <w:rsid w:val="00D26478"/>
    <w:rsid w:val="00D3200A"/>
    <w:rsid w:val="00D33D0E"/>
    <w:rsid w:val="00D33D54"/>
    <w:rsid w:val="00D35A64"/>
    <w:rsid w:val="00D4422C"/>
    <w:rsid w:val="00D44591"/>
    <w:rsid w:val="00D5601F"/>
    <w:rsid w:val="00D57491"/>
    <w:rsid w:val="00D87FCC"/>
    <w:rsid w:val="00D9518E"/>
    <w:rsid w:val="00DA20DB"/>
    <w:rsid w:val="00DA2E96"/>
    <w:rsid w:val="00DA3BF7"/>
    <w:rsid w:val="00DA6851"/>
    <w:rsid w:val="00DC1E3E"/>
    <w:rsid w:val="00DC2C87"/>
    <w:rsid w:val="00DC672B"/>
    <w:rsid w:val="00DD179D"/>
    <w:rsid w:val="00DD6EDF"/>
    <w:rsid w:val="00DE1B3A"/>
    <w:rsid w:val="00DE5426"/>
    <w:rsid w:val="00DF19C0"/>
    <w:rsid w:val="00DF34D7"/>
    <w:rsid w:val="00DF5F06"/>
    <w:rsid w:val="00DF6501"/>
    <w:rsid w:val="00DF791D"/>
    <w:rsid w:val="00DF7A7B"/>
    <w:rsid w:val="00E02ECA"/>
    <w:rsid w:val="00E204EE"/>
    <w:rsid w:val="00E24BBB"/>
    <w:rsid w:val="00E2501D"/>
    <w:rsid w:val="00E271F9"/>
    <w:rsid w:val="00E27996"/>
    <w:rsid w:val="00E408A7"/>
    <w:rsid w:val="00E42872"/>
    <w:rsid w:val="00E42E3E"/>
    <w:rsid w:val="00E472BA"/>
    <w:rsid w:val="00E51F59"/>
    <w:rsid w:val="00E60AF3"/>
    <w:rsid w:val="00E633C1"/>
    <w:rsid w:val="00E81082"/>
    <w:rsid w:val="00E81FEA"/>
    <w:rsid w:val="00E83D57"/>
    <w:rsid w:val="00E84006"/>
    <w:rsid w:val="00E872D8"/>
    <w:rsid w:val="00E87A6E"/>
    <w:rsid w:val="00E911F3"/>
    <w:rsid w:val="00E92D87"/>
    <w:rsid w:val="00E94F10"/>
    <w:rsid w:val="00EA4245"/>
    <w:rsid w:val="00EA4339"/>
    <w:rsid w:val="00EA6716"/>
    <w:rsid w:val="00EB0131"/>
    <w:rsid w:val="00EB2B35"/>
    <w:rsid w:val="00EB4766"/>
    <w:rsid w:val="00EC0A7A"/>
    <w:rsid w:val="00EC13A5"/>
    <w:rsid w:val="00EC60A7"/>
    <w:rsid w:val="00ED082E"/>
    <w:rsid w:val="00ED72C2"/>
    <w:rsid w:val="00EE2168"/>
    <w:rsid w:val="00EE7B7D"/>
    <w:rsid w:val="00EF0ABA"/>
    <w:rsid w:val="00EF0E7F"/>
    <w:rsid w:val="00EF17D0"/>
    <w:rsid w:val="00EF3D24"/>
    <w:rsid w:val="00EF4254"/>
    <w:rsid w:val="00EF5CAC"/>
    <w:rsid w:val="00F013C9"/>
    <w:rsid w:val="00F01B0D"/>
    <w:rsid w:val="00F030E7"/>
    <w:rsid w:val="00F1299A"/>
    <w:rsid w:val="00F2031D"/>
    <w:rsid w:val="00F30C05"/>
    <w:rsid w:val="00F31A88"/>
    <w:rsid w:val="00F45833"/>
    <w:rsid w:val="00F471E3"/>
    <w:rsid w:val="00F476EF"/>
    <w:rsid w:val="00F52139"/>
    <w:rsid w:val="00F63307"/>
    <w:rsid w:val="00F64B84"/>
    <w:rsid w:val="00F65BD8"/>
    <w:rsid w:val="00F67C58"/>
    <w:rsid w:val="00F7365F"/>
    <w:rsid w:val="00F754EE"/>
    <w:rsid w:val="00F8249B"/>
    <w:rsid w:val="00F90218"/>
    <w:rsid w:val="00F9140A"/>
    <w:rsid w:val="00F9215C"/>
    <w:rsid w:val="00F94425"/>
    <w:rsid w:val="00FA2FBF"/>
    <w:rsid w:val="00FA45EE"/>
    <w:rsid w:val="00FA7E03"/>
    <w:rsid w:val="00FB3C04"/>
    <w:rsid w:val="00FB486F"/>
    <w:rsid w:val="00FB5B5E"/>
    <w:rsid w:val="00FC0A38"/>
    <w:rsid w:val="00FC350B"/>
    <w:rsid w:val="00FC6D8F"/>
    <w:rsid w:val="00FD7CF4"/>
    <w:rsid w:val="00FE30B7"/>
    <w:rsid w:val="00FE59CC"/>
    <w:rsid w:val="00FE6B2D"/>
    <w:rsid w:val="00FE7845"/>
    <w:rsid w:val="00FF2AA0"/>
    <w:rsid w:val="00FF2E3C"/>
    <w:rsid w:val="00FF31BE"/>
    <w:rsid w:val="00FF7F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B2E76"/>
  <w15:docId w15:val="{9F62FB90-822B-4B50-AAD1-0B9FB9E0A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FA45EE"/>
    <w:pPr>
      <w:suppressAutoHyphens/>
      <w:spacing w:line="240" w:lineRule="auto"/>
      <w:contextualSpacing/>
      <w:jc w:val="center"/>
      <w:outlineLvl w:val="0"/>
    </w:pPr>
    <w:rPr>
      <w:rFonts w:ascii="Calibri" w:hAnsi="Calibri" w:cs="Calibri"/>
      <w:b/>
      <w:bCs/>
      <w:sz w:val="24"/>
      <w:szCs w:val="24"/>
    </w:rPr>
  </w:style>
  <w:style w:type="paragraph" w:styleId="Heading2">
    <w:name w:val="heading 2"/>
    <w:basedOn w:val="Normal"/>
    <w:next w:val="Normal"/>
    <w:uiPriority w:val="9"/>
    <w:unhideWhenUsed/>
    <w:qFormat/>
    <w:pPr>
      <w:keepNext/>
      <w:keepLines/>
      <w:outlineLvl w:val="1"/>
    </w:pPr>
    <w:rPr>
      <w:b/>
      <w:sz w:val="36"/>
      <w:szCs w:val="36"/>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FA45E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45EE"/>
    <w:rPr>
      <w:rFonts w:ascii="Segoe UI" w:hAnsi="Segoe UI" w:cs="Segoe UI"/>
      <w:sz w:val="18"/>
      <w:szCs w:val="18"/>
    </w:rPr>
  </w:style>
  <w:style w:type="paragraph" w:styleId="ListParagraph">
    <w:name w:val="List Paragraph"/>
    <w:basedOn w:val="Normal"/>
    <w:uiPriority w:val="34"/>
    <w:qFormat/>
    <w:rsid w:val="00FA45EE"/>
    <w:pPr>
      <w:ind w:left="720"/>
      <w:contextualSpacing/>
    </w:pPr>
  </w:style>
  <w:style w:type="character" w:styleId="CommentReference">
    <w:name w:val="annotation reference"/>
    <w:basedOn w:val="DefaultParagraphFont"/>
    <w:uiPriority w:val="99"/>
    <w:semiHidden/>
    <w:unhideWhenUsed/>
    <w:rsid w:val="00FA45EE"/>
    <w:rPr>
      <w:sz w:val="16"/>
      <w:szCs w:val="16"/>
    </w:rPr>
  </w:style>
  <w:style w:type="paragraph" w:styleId="CommentText">
    <w:name w:val="annotation text"/>
    <w:basedOn w:val="Normal"/>
    <w:link w:val="CommentTextChar"/>
    <w:uiPriority w:val="99"/>
    <w:semiHidden/>
    <w:unhideWhenUsed/>
    <w:rsid w:val="00FA45EE"/>
    <w:pPr>
      <w:spacing w:line="240" w:lineRule="auto"/>
    </w:pPr>
    <w:rPr>
      <w:sz w:val="20"/>
      <w:szCs w:val="20"/>
    </w:rPr>
  </w:style>
  <w:style w:type="character" w:customStyle="1" w:styleId="CommentTextChar">
    <w:name w:val="Comment Text Char"/>
    <w:basedOn w:val="DefaultParagraphFont"/>
    <w:link w:val="CommentText"/>
    <w:uiPriority w:val="99"/>
    <w:semiHidden/>
    <w:rsid w:val="00FA45EE"/>
    <w:rPr>
      <w:sz w:val="20"/>
      <w:szCs w:val="20"/>
    </w:rPr>
  </w:style>
  <w:style w:type="paragraph" w:styleId="CommentSubject">
    <w:name w:val="annotation subject"/>
    <w:basedOn w:val="CommentText"/>
    <w:next w:val="CommentText"/>
    <w:link w:val="CommentSubjectChar"/>
    <w:uiPriority w:val="99"/>
    <w:semiHidden/>
    <w:unhideWhenUsed/>
    <w:rsid w:val="00FA45EE"/>
    <w:rPr>
      <w:b/>
      <w:bCs/>
    </w:rPr>
  </w:style>
  <w:style w:type="character" w:customStyle="1" w:styleId="CommentSubjectChar">
    <w:name w:val="Comment Subject Char"/>
    <w:basedOn w:val="CommentTextChar"/>
    <w:link w:val="CommentSubject"/>
    <w:uiPriority w:val="99"/>
    <w:semiHidden/>
    <w:rsid w:val="00FA45EE"/>
    <w:rPr>
      <w:b/>
      <w:bCs/>
      <w:sz w:val="20"/>
      <w:szCs w:val="20"/>
    </w:rPr>
  </w:style>
  <w:style w:type="character" w:styleId="PlaceholderText">
    <w:name w:val="Placeholder Text"/>
    <w:basedOn w:val="DefaultParagraphFont"/>
    <w:uiPriority w:val="99"/>
    <w:semiHidden/>
    <w:rsid w:val="001D05E1"/>
    <w:rPr>
      <w:color w:val="808080"/>
    </w:rPr>
  </w:style>
  <w:style w:type="paragraph" w:styleId="NormalWeb">
    <w:name w:val="Normal (Web)"/>
    <w:basedOn w:val="Normal"/>
    <w:uiPriority w:val="99"/>
    <w:semiHidden/>
    <w:unhideWhenUsed/>
    <w:rsid w:val="00410DB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LineNumber">
    <w:name w:val="line number"/>
    <w:basedOn w:val="DefaultParagraphFont"/>
    <w:uiPriority w:val="99"/>
    <w:semiHidden/>
    <w:unhideWhenUsed/>
    <w:rsid w:val="00BB16D5"/>
  </w:style>
  <w:style w:type="paragraph" w:styleId="Header">
    <w:name w:val="header"/>
    <w:basedOn w:val="Normal"/>
    <w:link w:val="HeaderChar"/>
    <w:uiPriority w:val="99"/>
    <w:unhideWhenUsed/>
    <w:rsid w:val="00BB16D5"/>
    <w:pPr>
      <w:tabs>
        <w:tab w:val="center" w:pos="4680"/>
        <w:tab w:val="right" w:pos="9360"/>
      </w:tabs>
      <w:spacing w:line="240" w:lineRule="auto"/>
    </w:pPr>
  </w:style>
  <w:style w:type="character" w:customStyle="1" w:styleId="HeaderChar">
    <w:name w:val="Header Char"/>
    <w:basedOn w:val="DefaultParagraphFont"/>
    <w:link w:val="Header"/>
    <w:uiPriority w:val="99"/>
    <w:rsid w:val="00BB16D5"/>
  </w:style>
  <w:style w:type="paragraph" w:styleId="Footer">
    <w:name w:val="footer"/>
    <w:basedOn w:val="Normal"/>
    <w:link w:val="FooterChar"/>
    <w:uiPriority w:val="99"/>
    <w:unhideWhenUsed/>
    <w:rsid w:val="00BB16D5"/>
    <w:pPr>
      <w:tabs>
        <w:tab w:val="center" w:pos="4680"/>
        <w:tab w:val="right" w:pos="9360"/>
      </w:tabs>
      <w:spacing w:line="240" w:lineRule="auto"/>
    </w:pPr>
  </w:style>
  <w:style w:type="character" w:customStyle="1" w:styleId="FooterChar">
    <w:name w:val="Footer Char"/>
    <w:basedOn w:val="DefaultParagraphFont"/>
    <w:link w:val="Footer"/>
    <w:uiPriority w:val="99"/>
    <w:rsid w:val="00BB16D5"/>
  </w:style>
  <w:style w:type="character" w:styleId="Hyperlink">
    <w:name w:val="Hyperlink"/>
    <w:basedOn w:val="DefaultParagraphFont"/>
    <w:uiPriority w:val="99"/>
    <w:unhideWhenUsed/>
    <w:rsid w:val="00760763"/>
    <w:rPr>
      <w:color w:val="0000FF"/>
      <w:u w:val="single"/>
    </w:rPr>
  </w:style>
  <w:style w:type="character" w:customStyle="1" w:styleId="docurl">
    <w:name w:val="docurl"/>
    <w:basedOn w:val="DefaultParagraphFont"/>
    <w:rsid w:val="004B4C1F"/>
  </w:style>
  <w:style w:type="character" w:styleId="UnresolvedMention">
    <w:name w:val="Unresolved Mention"/>
    <w:basedOn w:val="DefaultParagraphFont"/>
    <w:uiPriority w:val="99"/>
    <w:semiHidden/>
    <w:unhideWhenUsed/>
    <w:rsid w:val="004B4C1F"/>
    <w:rPr>
      <w:color w:val="605E5C"/>
      <w:shd w:val="clear" w:color="auto" w:fill="E1DFDD"/>
    </w:rPr>
  </w:style>
  <w:style w:type="character" w:styleId="Strong">
    <w:name w:val="Strong"/>
    <w:basedOn w:val="DefaultParagraphFont"/>
    <w:uiPriority w:val="22"/>
    <w:qFormat/>
    <w:rsid w:val="00423521"/>
    <w:rPr>
      <w:b/>
      <w:bCs/>
    </w:rPr>
  </w:style>
  <w:style w:type="character" w:styleId="Emphasis">
    <w:name w:val="Emphasis"/>
    <w:basedOn w:val="DefaultParagraphFont"/>
    <w:uiPriority w:val="20"/>
    <w:qFormat/>
    <w:rsid w:val="00423521"/>
    <w:rPr>
      <w:i/>
      <w:iCs/>
    </w:rPr>
  </w:style>
  <w:style w:type="paragraph" w:styleId="HTMLPreformatted">
    <w:name w:val="HTML Preformatted"/>
    <w:basedOn w:val="Normal"/>
    <w:link w:val="HTMLPreformattedChar"/>
    <w:uiPriority w:val="99"/>
    <w:semiHidden/>
    <w:unhideWhenUsed/>
    <w:rsid w:val="00423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423521"/>
    <w:rPr>
      <w:rFonts w:ascii="Courier New" w:eastAsia="Times New Roman" w:hAnsi="Courier New" w:cs="Courier New"/>
      <w:sz w:val="20"/>
      <w:szCs w:val="20"/>
      <w:lang w:val="en-US"/>
    </w:rPr>
  </w:style>
  <w:style w:type="character" w:styleId="HTMLCode">
    <w:name w:val="HTML Code"/>
    <w:basedOn w:val="DefaultParagraphFont"/>
    <w:uiPriority w:val="99"/>
    <w:semiHidden/>
    <w:unhideWhenUsed/>
    <w:rsid w:val="0042352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9280">
      <w:bodyDiv w:val="1"/>
      <w:marLeft w:val="0"/>
      <w:marRight w:val="0"/>
      <w:marTop w:val="0"/>
      <w:marBottom w:val="0"/>
      <w:divBdr>
        <w:top w:val="none" w:sz="0" w:space="0" w:color="auto"/>
        <w:left w:val="none" w:sz="0" w:space="0" w:color="auto"/>
        <w:bottom w:val="none" w:sz="0" w:space="0" w:color="auto"/>
        <w:right w:val="none" w:sz="0" w:space="0" w:color="auto"/>
      </w:divBdr>
    </w:div>
    <w:div w:id="127893121">
      <w:bodyDiv w:val="1"/>
      <w:marLeft w:val="0"/>
      <w:marRight w:val="0"/>
      <w:marTop w:val="0"/>
      <w:marBottom w:val="0"/>
      <w:divBdr>
        <w:top w:val="none" w:sz="0" w:space="0" w:color="auto"/>
        <w:left w:val="none" w:sz="0" w:space="0" w:color="auto"/>
        <w:bottom w:val="none" w:sz="0" w:space="0" w:color="auto"/>
        <w:right w:val="none" w:sz="0" w:space="0" w:color="auto"/>
      </w:divBdr>
    </w:div>
    <w:div w:id="160708319">
      <w:bodyDiv w:val="1"/>
      <w:marLeft w:val="0"/>
      <w:marRight w:val="0"/>
      <w:marTop w:val="0"/>
      <w:marBottom w:val="0"/>
      <w:divBdr>
        <w:top w:val="none" w:sz="0" w:space="0" w:color="auto"/>
        <w:left w:val="none" w:sz="0" w:space="0" w:color="auto"/>
        <w:bottom w:val="none" w:sz="0" w:space="0" w:color="auto"/>
        <w:right w:val="none" w:sz="0" w:space="0" w:color="auto"/>
      </w:divBdr>
    </w:div>
    <w:div w:id="176698409">
      <w:bodyDiv w:val="1"/>
      <w:marLeft w:val="0"/>
      <w:marRight w:val="0"/>
      <w:marTop w:val="0"/>
      <w:marBottom w:val="0"/>
      <w:divBdr>
        <w:top w:val="none" w:sz="0" w:space="0" w:color="auto"/>
        <w:left w:val="none" w:sz="0" w:space="0" w:color="auto"/>
        <w:bottom w:val="none" w:sz="0" w:space="0" w:color="auto"/>
        <w:right w:val="none" w:sz="0" w:space="0" w:color="auto"/>
      </w:divBdr>
    </w:div>
    <w:div w:id="183524058">
      <w:bodyDiv w:val="1"/>
      <w:marLeft w:val="0"/>
      <w:marRight w:val="0"/>
      <w:marTop w:val="0"/>
      <w:marBottom w:val="0"/>
      <w:divBdr>
        <w:top w:val="none" w:sz="0" w:space="0" w:color="auto"/>
        <w:left w:val="none" w:sz="0" w:space="0" w:color="auto"/>
        <w:bottom w:val="none" w:sz="0" w:space="0" w:color="auto"/>
        <w:right w:val="none" w:sz="0" w:space="0" w:color="auto"/>
      </w:divBdr>
    </w:div>
    <w:div w:id="250626469">
      <w:bodyDiv w:val="1"/>
      <w:marLeft w:val="0"/>
      <w:marRight w:val="0"/>
      <w:marTop w:val="0"/>
      <w:marBottom w:val="0"/>
      <w:divBdr>
        <w:top w:val="none" w:sz="0" w:space="0" w:color="auto"/>
        <w:left w:val="none" w:sz="0" w:space="0" w:color="auto"/>
        <w:bottom w:val="none" w:sz="0" w:space="0" w:color="auto"/>
        <w:right w:val="none" w:sz="0" w:space="0" w:color="auto"/>
      </w:divBdr>
    </w:div>
    <w:div w:id="443887916">
      <w:bodyDiv w:val="1"/>
      <w:marLeft w:val="0"/>
      <w:marRight w:val="0"/>
      <w:marTop w:val="0"/>
      <w:marBottom w:val="0"/>
      <w:divBdr>
        <w:top w:val="none" w:sz="0" w:space="0" w:color="auto"/>
        <w:left w:val="none" w:sz="0" w:space="0" w:color="auto"/>
        <w:bottom w:val="none" w:sz="0" w:space="0" w:color="auto"/>
        <w:right w:val="none" w:sz="0" w:space="0" w:color="auto"/>
      </w:divBdr>
    </w:div>
    <w:div w:id="496264040">
      <w:bodyDiv w:val="1"/>
      <w:marLeft w:val="0"/>
      <w:marRight w:val="0"/>
      <w:marTop w:val="0"/>
      <w:marBottom w:val="0"/>
      <w:divBdr>
        <w:top w:val="none" w:sz="0" w:space="0" w:color="auto"/>
        <w:left w:val="none" w:sz="0" w:space="0" w:color="auto"/>
        <w:bottom w:val="none" w:sz="0" w:space="0" w:color="auto"/>
        <w:right w:val="none" w:sz="0" w:space="0" w:color="auto"/>
      </w:divBdr>
    </w:div>
    <w:div w:id="531961919">
      <w:bodyDiv w:val="1"/>
      <w:marLeft w:val="0"/>
      <w:marRight w:val="0"/>
      <w:marTop w:val="0"/>
      <w:marBottom w:val="0"/>
      <w:divBdr>
        <w:top w:val="none" w:sz="0" w:space="0" w:color="auto"/>
        <w:left w:val="none" w:sz="0" w:space="0" w:color="auto"/>
        <w:bottom w:val="none" w:sz="0" w:space="0" w:color="auto"/>
        <w:right w:val="none" w:sz="0" w:space="0" w:color="auto"/>
      </w:divBdr>
    </w:div>
    <w:div w:id="593562671">
      <w:bodyDiv w:val="1"/>
      <w:marLeft w:val="0"/>
      <w:marRight w:val="0"/>
      <w:marTop w:val="0"/>
      <w:marBottom w:val="0"/>
      <w:divBdr>
        <w:top w:val="none" w:sz="0" w:space="0" w:color="auto"/>
        <w:left w:val="none" w:sz="0" w:space="0" w:color="auto"/>
        <w:bottom w:val="none" w:sz="0" w:space="0" w:color="auto"/>
        <w:right w:val="none" w:sz="0" w:space="0" w:color="auto"/>
      </w:divBdr>
    </w:div>
    <w:div w:id="598756429">
      <w:bodyDiv w:val="1"/>
      <w:marLeft w:val="0"/>
      <w:marRight w:val="0"/>
      <w:marTop w:val="0"/>
      <w:marBottom w:val="0"/>
      <w:divBdr>
        <w:top w:val="none" w:sz="0" w:space="0" w:color="auto"/>
        <w:left w:val="none" w:sz="0" w:space="0" w:color="auto"/>
        <w:bottom w:val="none" w:sz="0" w:space="0" w:color="auto"/>
        <w:right w:val="none" w:sz="0" w:space="0" w:color="auto"/>
      </w:divBdr>
    </w:div>
    <w:div w:id="629480100">
      <w:bodyDiv w:val="1"/>
      <w:marLeft w:val="0"/>
      <w:marRight w:val="0"/>
      <w:marTop w:val="0"/>
      <w:marBottom w:val="0"/>
      <w:divBdr>
        <w:top w:val="none" w:sz="0" w:space="0" w:color="auto"/>
        <w:left w:val="none" w:sz="0" w:space="0" w:color="auto"/>
        <w:bottom w:val="none" w:sz="0" w:space="0" w:color="auto"/>
        <w:right w:val="none" w:sz="0" w:space="0" w:color="auto"/>
      </w:divBdr>
    </w:div>
    <w:div w:id="685792890">
      <w:bodyDiv w:val="1"/>
      <w:marLeft w:val="0"/>
      <w:marRight w:val="0"/>
      <w:marTop w:val="0"/>
      <w:marBottom w:val="0"/>
      <w:divBdr>
        <w:top w:val="none" w:sz="0" w:space="0" w:color="auto"/>
        <w:left w:val="none" w:sz="0" w:space="0" w:color="auto"/>
        <w:bottom w:val="none" w:sz="0" w:space="0" w:color="auto"/>
        <w:right w:val="none" w:sz="0" w:space="0" w:color="auto"/>
      </w:divBdr>
    </w:div>
    <w:div w:id="723145084">
      <w:bodyDiv w:val="1"/>
      <w:marLeft w:val="0"/>
      <w:marRight w:val="0"/>
      <w:marTop w:val="0"/>
      <w:marBottom w:val="0"/>
      <w:divBdr>
        <w:top w:val="none" w:sz="0" w:space="0" w:color="auto"/>
        <w:left w:val="none" w:sz="0" w:space="0" w:color="auto"/>
        <w:bottom w:val="none" w:sz="0" w:space="0" w:color="auto"/>
        <w:right w:val="none" w:sz="0" w:space="0" w:color="auto"/>
      </w:divBdr>
    </w:div>
    <w:div w:id="735131001">
      <w:bodyDiv w:val="1"/>
      <w:marLeft w:val="0"/>
      <w:marRight w:val="0"/>
      <w:marTop w:val="0"/>
      <w:marBottom w:val="0"/>
      <w:divBdr>
        <w:top w:val="none" w:sz="0" w:space="0" w:color="auto"/>
        <w:left w:val="none" w:sz="0" w:space="0" w:color="auto"/>
        <w:bottom w:val="none" w:sz="0" w:space="0" w:color="auto"/>
        <w:right w:val="none" w:sz="0" w:space="0" w:color="auto"/>
      </w:divBdr>
    </w:div>
    <w:div w:id="831989960">
      <w:bodyDiv w:val="1"/>
      <w:marLeft w:val="0"/>
      <w:marRight w:val="0"/>
      <w:marTop w:val="0"/>
      <w:marBottom w:val="0"/>
      <w:divBdr>
        <w:top w:val="none" w:sz="0" w:space="0" w:color="auto"/>
        <w:left w:val="none" w:sz="0" w:space="0" w:color="auto"/>
        <w:bottom w:val="none" w:sz="0" w:space="0" w:color="auto"/>
        <w:right w:val="none" w:sz="0" w:space="0" w:color="auto"/>
      </w:divBdr>
    </w:div>
    <w:div w:id="839657204">
      <w:bodyDiv w:val="1"/>
      <w:marLeft w:val="0"/>
      <w:marRight w:val="0"/>
      <w:marTop w:val="0"/>
      <w:marBottom w:val="0"/>
      <w:divBdr>
        <w:top w:val="none" w:sz="0" w:space="0" w:color="auto"/>
        <w:left w:val="none" w:sz="0" w:space="0" w:color="auto"/>
        <w:bottom w:val="none" w:sz="0" w:space="0" w:color="auto"/>
        <w:right w:val="none" w:sz="0" w:space="0" w:color="auto"/>
      </w:divBdr>
    </w:div>
    <w:div w:id="842091498">
      <w:bodyDiv w:val="1"/>
      <w:marLeft w:val="0"/>
      <w:marRight w:val="0"/>
      <w:marTop w:val="0"/>
      <w:marBottom w:val="0"/>
      <w:divBdr>
        <w:top w:val="none" w:sz="0" w:space="0" w:color="auto"/>
        <w:left w:val="none" w:sz="0" w:space="0" w:color="auto"/>
        <w:bottom w:val="none" w:sz="0" w:space="0" w:color="auto"/>
        <w:right w:val="none" w:sz="0" w:space="0" w:color="auto"/>
      </w:divBdr>
    </w:div>
    <w:div w:id="908342703">
      <w:bodyDiv w:val="1"/>
      <w:marLeft w:val="0"/>
      <w:marRight w:val="0"/>
      <w:marTop w:val="0"/>
      <w:marBottom w:val="0"/>
      <w:divBdr>
        <w:top w:val="none" w:sz="0" w:space="0" w:color="auto"/>
        <w:left w:val="none" w:sz="0" w:space="0" w:color="auto"/>
        <w:bottom w:val="none" w:sz="0" w:space="0" w:color="auto"/>
        <w:right w:val="none" w:sz="0" w:space="0" w:color="auto"/>
      </w:divBdr>
    </w:div>
    <w:div w:id="935291473">
      <w:bodyDiv w:val="1"/>
      <w:marLeft w:val="0"/>
      <w:marRight w:val="0"/>
      <w:marTop w:val="0"/>
      <w:marBottom w:val="0"/>
      <w:divBdr>
        <w:top w:val="none" w:sz="0" w:space="0" w:color="auto"/>
        <w:left w:val="none" w:sz="0" w:space="0" w:color="auto"/>
        <w:bottom w:val="none" w:sz="0" w:space="0" w:color="auto"/>
        <w:right w:val="none" w:sz="0" w:space="0" w:color="auto"/>
      </w:divBdr>
    </w:div>
    <w:div w:id="948318604">
      <w:bodyDiv w:val="1"/>
      <w:marLeft w:val="0"/>
      <w:marRight w:val="0"/>
      <w:marTop w:val="0"/>
      <w:marBottom w:val="0"/>
      <w:divBdr>
        <w:top w:val="none" w:sz="0" w:space="0" w:color="auto"/>
        <w:left w:val="none" w:sz="0" w:space="0" w:color="auto"/>
        <w:bottom w:val="none" w:sz="0" w:space="0" w:color="auto"/>
        <w:right w:val="none" w:sz="0" w:space="0" w:color="auto"/>
      </w:divBdr>
    </w:div>
    <w:div w:id="1012537259">
      <w:bodyDiv w:val="1"/>
      <w:marLeft w:val="0"/>
      <w:marRight w:val="0"/>
      <w:marTop w:val="0"/>
      <w:marBottom w:val="0"/>
      <w:divBdr>
        <w:top w:val="none" w:sz="0" w:space="0" w:color="auto"/>
        <w:left w:val="none" w:sz="0" w:space="0" w:color="auto"/>
        <w:bottom w:val="none" w:sz="0" w:space="0" w:color="auto"/>
        <w:right w:val="none" w:sz="0" w:space="0" w:color="auto"/>
      </w:divBdr>
    </w:div>
    <w:div w:id="1015039788">
      <w:bodyDiv w:val="1"/>
      <w:marLeft w:val="0"/>
      <w:marRight w:val="0"/>
      <w:marTop w:val="0"/>
      <w:marBottom w:val="0"/>
      <w:divBdr>
        <w:top w:val="none" w:sz="0" w:space="0" w:color="auto"/>
        <w:left w:val="none" w:sz="0" w:space="0" w:color="auto"/>
        <w:bottom w:val="none" w:sz="0" w:space="0" w:color="auto"/>
        <w:right w:val="none" w:sz="0" w:space="0" w:color="auto"/>
      </w:divBdr>
    </w:div>
    <w:div w:id="1070730612">
      <w:bodyDiv w:val="1"/>
      <w:marLeft w:val="0"/>
      <w:marRight w:val="0"/>
      <w:marTop w:val="0"/>
      <w:marBottom w:val="0"/>
      <w:divBdr>
        <w:top w:val="none" w:sz="0" w:space="0" w:color="auto"/>
        <w:left w:val="none" w:sz="0" w:space="0" w:color="auto"/>
        <w:bottom w:val="none" w:sz="0" w:space="0" w:color="auto"/>
        <w:right w:val="none" w:sz="0" w:space="0" w:color="auto"/>
      </w:divBdr>
    </w:div>
    <w:div w:id="1081558099">
      <w:bodyDiv w:val="1"/>
      <w:marLeft w:val="0"/>
      <w:marRight w:val="0"/>
      <w:marTop w:val="0"/>
      <w:marBottom w:val="0"/>
      <w:divBdr>
        <w:top w:val="none" w:sz="0" w:space="0" w:color="auto"/>
        <w:left w:val="none" w:sz="0" w:space="0" w:color="auto"/>
        <w:bottom w:val="none" w:sz="0" w:space="0" w:color="auto"/>
        <w:right w:val="none" w:sz="0" w:space="0" w:color="auto"/>
      </w:divBdr>
      <w:divsChild>
        <w:div w:id="1277059390">
          <w:marLeft w:val="0"/>
          <w:marRight w:val="0"/>
          <w:marTop w:val="0"/>
          <w:marBottom w:val="300"/>
          <w:divBdr>
            <w:top w:val="none" w:sz="0" w:space="0" w:color="auto"/>
            <w:left w:val="none" w:sz="0" w:space="0" w:color="auto"/>
            <w:bottom w:val="none" w:sz="0" w:space="0" w:color="auto"/>
            <w:right w:val="none" w:sz="0" w:space="0" w:color="auto"/>
          </w:divBdr>
          <w:divsChild>
            <w:div w:id="204347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919686">
      <w:bodyDiv w:val="1"/>
      <w:marLeft w:val="0"/>
      <w:marRight w:val="0"/>
      <w:marTop w:val="0"/>
      <w:marBottom w:val="0"/>
      <w:divBdr>
        <w:top w:val="none" w:sz="0" w:space="0" w:color="auto"/>
        <w:left w:val="none" w:sz="0" w:space="0" w:color="auto"/>
        <w:bottom w:val="none" w:sz="0" w:space="0" w:color="auto"/>
        <w:right w:val="none" w:sz="0" w:space="0" w:color="auto"/>
      </w:divBdr>
    </w:div>
    <w:div w:id="1490830663">
      <w:bodyDiv w:val="1"/>
      <w:marLeft w:val="0"/>
      <w:marRight w:val="0"/>
      <w:marTop w:val="0"/>
      <w:marBottom w:val="0"/>
      <w:divBdr>
        <w:top w:val="none" w:sz="0" w:space="0" w:color="auto"/>
        <w:left w:val="none" w:sz="0" w:space="0" w:color="auto"/>
        <w:bottom w:val="none" w:sz="0" w:space="0" w:color="auto"/>
        <w:right w:val="none" w:sz="0" w:space="0" w:color="auto"/>
      </w:divBdr>
    </w:div>
    <w:div w:id="1646934687">
      <w:bodyDiv w:val="1"/>
      <w:marLeft w:val="0"/>
      <w:marRight w:val="0"/>
      <w:marTop w:val="0"/>
      <w:marBottom w:val="0"/>
      <w:divBdr>
        <w:top w:val="none" w:sz="0" w:space="0" w:color="auto"/>
        <w:left w:val="none" w:sz="0" w:space="0" w:color="auto"/>
        <w:bottom w:val="none" w:sz="0" w:space="0" w:color="auto"/>
        <w:right w:val="none" w:sz="0" w:space="0" w:color="auto"/>
      </w:divBdr>
    </w:div>
    <w:div w:id="1902642011">
      <w:bodyDiv w:val="1"/>
      <w:marLeft w:val="0"/>
      <w:marRight w:val="0"/>
      <w:marTop w:val="0"/>
      <w:marBottom w:val="0"/>
      <w:divBdr>
        <w:top w:val="none" w:sz="0" w:space="0" w:color="auto"/>
        <w:left w:val="none" w:sz="0" w:space="0" w:color="auto"/>
        <w:bottom w:val="none" w:sz="0" w:space="0" w:color="auto"/>
        <w:right w:val="none" w:sz="0" w:space="0" w:color="auto"/>
      </w:divBdr>
    </w:div>
    <w:div w:id="1938949503">
      <w:bodyDiv w:val="1"/>
      <w:marLeft w:val="0"/>
      <w:marRight w:val="0"/>
      <w:marTop w:val="0"/>
      <w:marBottom w:val="0"/>
      <w:divBdr>
        <w:top w:val="none" w:sz="0" w:space="0" w:color="auto"/>
        <w:left w:val="none" w:sz="0" w:space="0" w:color="auto"/>
        <w:bottom w:val="none" w:sz="0" w:space="0" w:color="auto"/>
        <w:right w:val="none" w:sz="0" w:space="0" w:color="auto"/>
      </w:divBdr>
    </w:div>
    <w:div w:id="19481233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D6FB7D-163C-4067-8D46-7954088808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452</Words>
  <Characters>257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so, Jordan</dc:creator>
  <cp:lastModifiedBy>Jose Talamantes</cp:lastModifiedBy>
  <cp:revision>3</cp:revision>
  <dcterms:created xsi:type="dcterms:W3CDTF">2021-10-18T05:43:00Z</dcterms:created>
  <dcterms:modified xsi:type="dcterms:W3CDTF">2021-10-18T05:54:00Z</dcterms:modified>
</cp:coreProperties>
</file>